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5D288A" w14:textId="17F16470" w:rsidR="00350023" w:rsidRPr="00350023" w:rsidRDefault="00350023" w:rsidP="764272E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E920E7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CA037FA" w14:textId="77777777" w:rsidR="00526332" w:rsidRPr="00350023" w:rsidRDefault="00AC61D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noProof/>
          <w:sz w:val="24"/>
          <w:szCs w:val="24"/>
          <w:lang w:eastAsia="tr-TR"/>
        </w:rPr>
        <w:drawing>
          <wp:inline distT="0" distB="0" distL="0" distR="0" wp14:anchorId="0A94BD50" wp14:editId="072F6C33">
            <wp:extent cx="3572510" cy="895985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895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90479E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182B0C" w14:textId="2B65292A" w:rsidR="00AC61D9" w:rsidRPr="00350023" w:rsidRDefault="00AC61D9" w:rsidP="1EDA2F6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FAD6AD" w14:textId="7320D267" w:rsidR="1EDA2F60" w:rsidRPr="00350023" w:rsidRDefault="1EDA2F60" w:rsidP="1EDA2F6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B603DA" w14:textId="0CEFA575" w:rsidR="25DF1E18" w:rsidRPr="00350023" w:rsidRDefault="25DF1E18" w:rsidP="764272EE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350023">
        <w:rPr>
          <w:rFonts w:ascii="Times New Roman" w:hAnsi="Times New Roman" w:cs="Times New Roman"/>
          <w:b/>
          <w:bCs/>
          <w:sz w:val="24"/>
          <w:szCs w:val="24"/>
        </w:rPr>
        <w:t>T.C.</w:t>
      </w:r>
    </w:p>
    <w:p w14:paraId="574CD306" w14:textId="77777777" w:rsidR="00AC61D9" w:rsidRPr="00350023" w:rsidRDefault="00AC61D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ATAŞEHİR ADIGÜZEL MESLEK YÜKSEKOKULU</w:t>
      </w:r>
    </w:p>
    <w:p w14:paraId="3948849E" w14:textId="77777777" w:rsidR="00526332" w:rsidRPr="00350023" w:rsidRDefault="00A70DA8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BİLGİSAYAR TEKNOLOJİLERİ</w:t>
      </w:r>
      <w:r w:rsidR="00526332" w:rsidRPr="00350023">
        <w:rPr>
          <w:rFonts w:ascii="Times New Roman" w:hAnsi="Times New Roman" w:cs="Times New Roman"/>
          <w:b/>
          <w:sz w:val="24"/>
          <w:szCs w:val="24"/>
        </w:rPr>
        <w:t xml:space="preserve"> BÖLÜMÜ</w:t>
      </w:r>
    </w:p>
    <w:p w14:paraId="2E146968" w14:textId="77777777" w:rsidR="00526332" w:rsidRPr="00350023" w:rsidRDefault="00A70DA8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BİLGİSAYAR PROGRAMCILIĞI</w:t>
      </w:r>
      <w:r w:rsidR="00526332" w:rsidRPr="00350023">
        <w:rPr>
          <w:rFonts w:ascii="Times New Roman" w:hAnsi="Times New Roman" w:cs="Times New Roman"/>
          <w:b/>
          <w:sz w:val="24"/>
          <w:szCs w:val="24"/>
        </w:rPr>
        <w:t xml:space="preserve"> PROGRAMI</w:t>
      </w:r>
    </w:p>
    <w:p w14:paraId="601C839C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F1E6CA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2FBB89" w14:textId="220CF5E7" w:rsidR="00526332" w:rsidRPr="00350023" w:rsidRDefault="003C3FA0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B</w:t>
      </w:r>
      <w:r w:rsidR="006053F1" w:rsidRPr="00350023">
        <w:rPr>
          <w:rFonts w:ascii="Times New Roman" w:hAnsi="Times New Roman" w:cs="Times New Roman"/>
          <w:b/>
          <w:sz w:val="24"/>
          <w:szCs w:val="24"/>
        </w:rPr>
        <w:t>PR</w:t>
      </w:r>
      <w:r w:rsidR="00E94D4B" w:rsidRPr="00350023">
        <w:rPr>
          <w:rFonts w:ascii="Times New Roman" w:hAnsi="Times New Roman" w:cs="Times New Roman"/>
          <w:b/>
          <w:sz w:val="24"/>
          <w:szCs w:val="24"/>
        </w:rPr>
        <w:t>1</w:t>
      </w:r>
      <w:r w:rsidR="006053F1" w:rsidRPr="00350023">
        <w:rPr>
          <w:rFonts w:ascii="Times New Roman" w:hAnsi="Times New Roman" w:cs="Times New Roman"/>
          <w:b/>
          <w:sz w:val="24"/>
          <w:szCs w:val="24"/>
        </w:rPr>
        <w:t>0</w:t>
      </w:r>
      <w:r w:rsidR="00E94D4B" w:rsidRPr="00350023">
        <w:rPr>
          <w:rFonts w:ascii="Times New Roman" w:hAnsi="Times New Roman" w:cs="Times New Roman"/>
          <w:b/>
          <w:sz w:val="24"/>
          <w:szCs w:val="24"/>
        </w:rPr>
        <w:t>1</w:t>
      </w:r>
      <w:r w:rsidRPr="003500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4D4B" w:rsidRPr="00350023">
        <w:rPr>
          <w:rFonts w:ascii="Times New Roman" w:hAnsi="Times New Roman" w:cs="Times New Roman"/>
          <w:b/>
          <w:sz w:val="24"/>
          <w:szCs w:val="24"/>
        </w:rPr>
        <w:t xml:space="preserve">VERİTABANI VE </w:t>
      </w:r>
      <w:r w:rsidR="00330C48" w:rsidRPr="00350023">
        <w:rPr>
          <w:rFonts w:ascii="Times New Roman" w:hAnsi="Times New Roman" w:cs="Times New Roman"/>
          <w:b/>
          <w:sz w:val="24"/>
          <w:szCs w:val="24"/>
        </w:rPr>
        <w:t xml:space="preserve">YÖNETİM </w:t>
      </w:r>
      <w:r w:rsidR="00E94D4B" w:rsidRPr="00350023">
        <w:rPr>
          <w:rFonts w:ascii="Times New Roman" w:hAnsi="Times New Roman" w:cs="Times New Roman"/>
          <w:b/>
          <w:sz w:val="24"/>
          <w:szCs w:val="24"/>
        </w:rPr>
        <w:t>SİSTEMLERİ</w:t>
      </w:r>
      <w:r w:rsidR="00420475" w:rsidRPr="00350023">
        <w:rPr>
          <w:rFonts w:ascii="Times New Roman" w:hAnsi="Times New Roman" w:cs="Times New Roman"/>
          <w:b/>
          <w:sz w:val="24"/>
          <w:szCs w:val="24"/>
        </w:rPr>
        <w:t xml:space="preserve"> I</w:t>
      </w:r>
    </w:p>
    <w:p w14:paraId="113A3CAE" w14:textId="7D3E3873" w:rsidR="00526332" w:rsidRPr="00350023" w:rsidRDefault="006053F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FİNAL</w:t>
      </w:r>
      <w:r w:rsidR="003C3FA0" w:rsidRPr="00350023">
        <w:rPr>
          <w:rFonts w:ascii="Times New Roman" w:hAnsi="Times New Roman" w:cs="Times New Roman"/>
          <w:b/>
          <w:sz w:val="24"/>
          <w:szCs w:val="24"/>
        </w:rPr>
        <w:t xml:space="preserve"> SINAV ÖDEVİ</w:t>
      </w:r>
    </w:p>
    <w:p w14:paraId="0236A4C0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5AFC72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9358B8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BF30E6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C3BCA3" w14:textId="77777777" w:rsidR="00F11C2A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 xml:space="preserve">Dersin Öğretim Elemanı  </w:t>
      </w:r>
    </w:p>
    <w:p w14:paraId="3A28898A" w14:textId="77777777" w:rsidR="00526332" w:rsidRPr="00350023" w:rsidRDefault="003C3FA0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Öğr</w:t>
      </w:r>
      <w:r w:rsidR="0071233F" w:rsidRPr="00350023">
        <w:rPr>
          <w:rFonts w:ascii="Times New Roman" w:hAnsi="Times New Roman" w:cs="Times New Roman"/>
          <w:b/>
          <w:sz w:val="24"/>
          <w:szCs w:val="24"/>
        </w:rPr>
        <w:t>etim</w:t>
      </w:r>
      <w:r w:rsidRPr="00350023">
        <w:rPr>
          <w:rFonts w:ascii="Times New Roman" w:hAnsi="Times New Roman" w:cs="Times New Roman"/>
          <w:b/>
          <w:sz w:val="24"/>
          <w:szCs w:val="24"/>
        </w:rPr>
        <w:t xml:space="preserve"> Görevlisi Mustafa Çoruh</w:t>
      </w:r>
    </w:p>
    <w:p w14:paraId="4031422F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C4D0C1" w14:textId="77777777" w:rsidR="00526332" w:rsidRPr="00350023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89411F" w14:textId="13AC33AF" w:rsidR="00526332" w:rsidRPr="00350023" w:rsidRDefault="006053F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Ocak</w:t>
      </w:r>
      <w:r w:rsidR="00526332" w:rsidRPr="00350023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3C3FA0" w:rsidRPr="00350023">
        <w:rPr>
          <w:rFonts w:ascii="Times New Roman" w:hAnsi="Times New Roman" w:cs="Times New Roman"/>
          <w:b/>
          <w:sz w:val="24"/>
          <w:szCs w:val="24"/>
        </w:rPr>
        <w:t>202</w:t>
      </w:r>
      <w:r w:rsidRPr="00350023">
        <w:rPr>
          <w:rFonts w:ascii="Times New Roman" w:hAnsi="Times New Roman" w:cs="Times New Roman"/>
          <w:b/>
          <w:sz w:val="24"/>
          <w:szCs w:val="24"/>
        </w:rPr>
        <w:t>2</w:t>
      </w:r>
    </w:p>
    <w:p w14:paraId="5D942743" w14:textId="12F62F12" w:rsidR="009A1C6D" w:rsidRPr="00350023" w:rsidRDefault="009A1C6D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7877BF" w14:textId="77777777" w:rsidR="00A64F36" w:rsidRPr="00350023" w:rsidRDefault="00A64F36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99"/>
      </w:tblGrid>
      <w:tr w:rsidR="009A1C6D" w:rsidRPr="00350023" w14:paraId="2CDEC652" w14:textId="77777777" w:rsidTr="023E77DC">
        <w:trPr>
          <w:trHeight w:val="378"/>
        </w:trPr>
        <w:tc>
          <w:tcPr>
            <w:tcW w:w="2263" w:type="dxa"/>
          </w:tcPr>
          <w:p w14:paraId="17B32FDA" w14:textId="77777777" w:rsidR="009A1C6D" w:rsidRPr="00350023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>Öğrenci Adı Soyadı</w:t>
            </w:r>
          </w:p>
        </w:tc>
        <w:tc>
          <w:tcPr>
            <w:tcW w:w="6799" w:type="dxa"/>
          </w:tcPr>
          <w:p w14:paraId="503F70FF" w14:textId="25189763" w:rsidR="009A1C6D" w:rsidRPr="00350023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48405E"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50023"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>Murat</w:t>
            </w:r>
          </w:p>
        </w:tc>
      </w:tr>
      <w:tr w:rsidR="009A1C6D" w:rsidRPr="00350023" w14:paraId="1AB4BDE0" w14:textId="77777777" w:rsidTr="023E77DC">
        <w:trPr>
          <w:trHeight w:val="80"/>
        </w:trPr>
        <w:tc>
          <w:tcPr>
            <w:tcW w:w="2263" w:type="dxa"/>
          </w:tcPr>
          <w:p w14:paraId="796B0FE7" w14:textId="77777777" w:rsidR="009A1C6D" w:rsidRPr="00350023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6799" w:type="dxa"/>
          </w:tcPr>
          <w:p w14:paraId="1B4E0223" w14:textId="7E4BF18B" w:rsidR="009A1C6D" w:rsidRPr="00350023" w:rsidRDefault="009A1C6D" w:rsidP="009A1C6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48405E"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350023" w:rsidRPr="00350023">
              <w:rPr>
                <w:rFonts w:ascii="Times New Roman" w:hAnsi="Times New Roman" w:cs="Times New Roman"/>
                <w:b/>
                <w:sz w:val="24"/>
                <w:szCs w:val="24"/>
              </w:rPr>
              <w:t>Gözen</w:t>
            </w:r>
          </w:p>
        </w:tc>
      </w:tr>
    </w:tbl>
    <w:p w14:paraId="4EB1D9F0" w14:textId="74C35A12" w:rsidR="023E77DC" w:rsidRPr="00350023" w:rsidRDefault="023E77DC">
      <w:pPr>
        <w:rPr>
          <w:sz w:val="24"/>
          <w:szCs w:val="24"/>
        </w:rPr>
      </w:pPr>
    </w:p>
    <w:p w14:paraId="47488A8B" w14:textId="77777777" w:rsidR="008D29C8" w:rsidRPr="00350023" w:rsidRDefault="008D29C8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br w:type="page"/>
      </w:r>
    </w:p>
    <w:p w14:paraId="44F7D069" w14:textId="2BFDCE1C" w:rsidR="009A1C6D" w:rsidRPr="00350023" w:rsidRDefault="000A5006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lastRenderedPageBreak/>
        <w:t>Final</w:t>
      </w:r>
      <w:r w:rsidR="008D29C8" w:rsidRPr="00350023">
        <w:rPr>
          <w:rFonts w:ascii="Times New Roman" w:hAnsi="Times New Roman" w:cs="Times New Roman"/>
          <w:b/>
          <w:sz w:val="24"/>
          <w:szCs w:val="24"/>
        </w:rPr>
        <w:t xml:space="preserve"> Sınavı Yerine </w:t>
      </w:r>
      <w:r w:rsidR="00325CD0" w:rsidRPr="00350023">
        <w:rPr>
          <w:rFonts w:ascii="Times New Roman" w:hAnsi="Times New Roman" w:cs="Times New Roman"/>
          <w:b/>
          <w:sz w:val="24"/>
          <w:szCs w:val="24"/>
        </w:rPr>
        <w:t>Geçecek</w:t>
      </w:r>
      <w:r w:rsidR="008D29C8" w:rsidRPr="0035002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D0E2C" w:rsidRPr="00350023">
        <w:rPr>
          <w:rFonts w:ascii="Times New Roman" w:hAnsi="Times New Roman" w:cs="Times New Roman"/>
          <w:b/>
          <w:sz w:val="24"/>
          <w:szCs w:val="24"/>
        </w:rPr>
        <w:t>Proje Ödev</w:t>
      </w:r>
      <w:r w:rsidR="0071233F" w:rsidRPr="00350023">
        <w:rPr>
          <w:rFonts w:ascii="Times New Roman" w:hAnsi="Times New Roman" w:cs="Times New Roman"/>
          <w:b/>
          <w:sz w:val="24"/>
          <w:szCs w:val="24"/>
        </w:rPr>
        <w:t>i</w:t>
      </w:r>
    </w:p>
    <w:p w14:paraId="720324C8" w14:textId="77777777" w:rsidR="008D29C8" w:rsidRPr="00350023" w:rsidRDefault="008D29C8" w:rsidP="008D29C8">
      <w:pPr>
        <w:rPr>
          <w:rFonts w:ascii="Times New Roman" w:hAnsi="Times New Roman" w:cs="Times New Roman"/>
          <w:sz w:val="24"/>
          <w:szCs w:val="24"/>
        </w:rPr>
      </w:pPr>
    </w:p>
    <w:p w14:paraId="7DA70849" w14:textId="65CB598E" w:rsidR="00EC58F9" w:rsidRPr="00350023" w:rsidRDefault="005F3F77" w:rsidP="008D29C8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t xml:space="preserve">Bu </w:t>
      </w:r>
      <w:r w:rsidR="00E94D4B" w:rsidRPr="00350023">
        <w:rPr>
          <w:rFonts w:ascii="Times New Roman" w:hAnsi="Times New Roman" w:cs="Times New Roman"/>
          <w:sz w:val="24"/>
          <w:szCs w:val="24"/>
        </w:rPr>
        <w:t>Veritabanı</w:t>
      </w:r>
      <w:r w:rsidRPr="00350023">
        <w:rPr>
          <w:rFonts w:ascii="Times New Roman" w:hAnsi="Times New Roman" w:cs="Times New Roman"/>
          <w:sz w:val="24"/>
          <w:szCs w:val="24"/>
        </w:rPr>
        <w:t xml:space="preserve"> (VT)</w:t>
      </w:r>
      <w:r w:rsidR="00E94D4B" w:rsidRPr="00350023">
        <w:rPr>
          <w:rFonts w:ascii="Times New Roman" w:hAnsi="Times New Roman" w:cs="Times New Roman"/>
          <w:sz w:val="24"/>
          <w:szCs w:val="24"/>
        </w:rPr>
        <w:t xml:space="preserve"> </w:t>
      </w:r>
      <w:r w:rsidRPr="00350023">
        <w:rPr>
          <w:rFonts w:ascii="Times New Roman" w:hAnsi="Times New Roman" w:cs="Times New Roman"/>
          <w:sz w:val="24"/>
          <w:szCs w:val="24"/>
        </w:rPr>
        <w:t>tasarım ve raporlama</w:t>
      </w:r>
      <w:r w:rsidR="00E94D4B" w:rsidRPr="00350023">
        <w:rPr>
          <w:rFonts w:ascii="Times New Roman" w:hAnsi="Times New Roman" w:cs="Times New Roman"/>
          <w:sz w:val="24"/>
          <w:szCs w:val="24"/>
        </w:rPr>
        <w:t xml:space="preserve"> </w:t>
      </w:r>
      <w:r w:rsidR="00420475" w:rsidRPr="00350023">
        <w:rPr>
          <w:rFonts w:ascii="Times New Roman" w:hAnsi="Times New Roman" w:cs="Times New Roman"/>
          <w:sz w:val="24"/>
          <w:szCs w:val="24"/>
        </w:rPr>
        <w:t>Proje</w:t>
      </w:r>
      <w:r w:rsidR="00325CD0" w:rsidRPr="00350023">
        <w:rPr>
          <w:rFonts w:ascii="Times New Roman" w:hAnsi="Times New Roman" w:cs="Times New Roman"/>
          <w:sz w:val="24"/>
          <w:szCs w:val="24"/>
        </w:rPr>
        <w:t>s</w:t>
      </w:r>
      <w:r w:rsidR="00420475" w:rsidRPr="00350023">
        <w:rPr>
          <w:rFonts w:ascii="Times New Roman" w:hAnsi="Times New Roman" w:cs="Times New Roman"/>
          <w:sz w:val="24"/>
          <w:szCs w:val="24"/>
        </w:rPr>
        <w:t>i</w:t>
      </w:r>
      <w:r w:rsidRPr="00350023">
        <w:rPr>
          <w:rFonts w:ascii="Times New Roman" w:hAnsi="Times New Roman" w:cs="Times New Roman"/>
          <w:sz w:val="24"/>
          <w:szCs w:val="24"/>
        </w:rPr>
        <w:t xml:space="preserve"> </w:t>
      </w:r>
      <w:r w:rsidR="00420475" w:rsidRPr="00350023">
        <w:rPr>
          <w:rFonts w:ascii="Times New Roman" w:hAnsi="Times New Roman" w:cs="Times New Roman"/>
          <w:sz w:val="24"/>
          <w:szCs w:val="24"/>
        </w:rPr>
        <w:t xml:space="preserve">Vize sınavı yerine </w:t>
      </w:r>
      <w:r w:rsidR="00933D36" w:rsidRPr="00350023">
        <w:rPr>
          <w:rFonts w:ascii="Times New Roman" w:hAnsi="Times New Roman" w:cs="Times New Roman"/>
          <w:sz w:val="24"/>
          <w:szCs w:val="24"/>
        </w:rPr>
        <w:t>yapı</w:t>
      </w:r>
      <w:r w:rsidR="00420475" w:rsidRPr="00350023">
        <w:rPr>
          <w:rFonts w:ascii="Times New Roman" w:hAnsi="Times New Roman" w:cs="Times New Roman"/>
          <w:sz w:val="24"/>
          <w:szCs w:val="24"/>
        </w:rPr>
        <w:t xml:space="preserve">lacaktır. Bu </w:t>
      </w:r>
      <w:r w:rsidRPr="00350023">
        <w:rPr>
          <w:rFonts w:ascii="Times New Roman" w:hAnsi="Times New Roman" w:cs="Times New Roman"/>
          <w:sz w:val="24"/>
          <w:szCs w:val="24"/>
        </w:rPr>
        <w:t xml:space="preserve">VT projesi </w:t>
      </w:r>
      <w:r w:rsidR="008D3432" w:rsidRPr="00350023">
        <w:rPr>
          <w:rFonts w:ascii="Times New Roman" w:hAnsi="Times New Roman" w:cs="Times New Roman"/>
          <w:sz w:val="24"/>
          <w:szCs w:val="24"/>
        </w:rPr>
        <w:t xml:space="preserve">Ders Planında açıklandığı şekilde </w:t>
      </w:r>
      <w:r w:rsidR="000A5006" w:rsidRPr="00350023">
        <w:rPr>
          <w:rFonts w:ascii="Times New Roman" w:hAnsi="Times New Roman" w:cs="Times New Roman"/>
          <w:sz w:val="24"/>
          <w:szCs w:val="24"/>
        </w:rPr>
        <w:t>8</w:t>
      </w:r>
      <w:r w:rsidR="00420475" w:rsidRPr="00350023">
        <w:rPr>
          <w:rFonts w:ascii="Times New Roman" w:hAnsi="Times New Roman" w:cs="Times New Roman"/>
          <w:sz w:val="24"/>
          <w:szCs w:val="24"/>
        </w:rPr>
        <w:t>5 puan değerinde olacaktır</w:t>
      </w:r>
      <w:r w:rsidR="008D29C8" w:rsidRPr="00350023">
        <w:rPr>
          <w:rFonts w:ascii="Times New Roman" w:hAnsi="Times New Roman" w:cs="Times New Roman"/>
          <w:sz w:val="24"/>
          <w:szCs w:val="24"/>
        </w:rPr>
        <w:t>. 15 Puan</w:t>
      </w:r>
      <w:r w:rsidR="00420475" w:rsidRPr="00350023">
        <w:rPr>
          <w:rFonts w:ascii="Times New Roman" w:hAnsi="Times New Roman" w:cs="Times New Roman"/>
          <w:sz w:val="24"/>
          <w:szCs w:val="24"/>
        </w:rPr>
        <w:t>da yoklamalardan gelecektir</w:t>
      </w:r>
      <w:r w:rsidR="008D29C8" w:rsidRPr="00350023">
        <w:rPr>
          <w:rFonts w:ascii="Times New Roman" w:hAnsi="Times New Roman" w:cs="Times New Roman"/>
          <w:sz w:val="24"/>
          <w:szCs w:val="24"/>
        </w:rPr>
        <w:t xml:space="preserve">. </w:t>
      </w:r>
      <w:r w:rsidRPr="00350023">
        <w:rPr>
          <w:rFonts w:ascii="Times New Roman" w:hAnsi="Times New Roman" w:cs="Times New Roman"/>
          <w:sz w:val="24"/>
          <w:szCs w:val="24"/>
        </w:rPr>
        <w:t>Proje</w:t>
      </w:r>
      <w:r w:rsidR="00420475" w:rsidRPr="00350023">
        <w:rPr>
          <w:rFonts w:ascii="Times New Roman" w:hAnsi="Times New Roman" w:cs="Times New Roman"/>
          <w:sz w:val="24"/>
          <w:szCs w:val="24"/>
        </w:rPr>
        <w:t xml:space="preserve"> rapor</w:t>
      </w:r>
      <w:r w:rsidRPr="00350023">
        <w:rPr>
          <w:rFonts w:ascii="Times New Roman" w:hAnsi="Times New Roman" w:cs="Times New Roman"/>
          <w:sz w:val="24"/>
          <w:szCs w:val="24"/>
        </w:rPr>
        <w:t>u</w:t>
      </w:r>
      <w:r w:rsidR="00420475" w:rsidRPr="00350023">
        <w:rPr>
          <w:rFonts w:ascii="Times New Roman" w:hAnsi="Times New Roman" w:cs="Times New Roman"/>
          <w:sz w:val="24"/>
          <w:szCs w:val="24"/>
        </w:rPr>
        <w:t xml:space="preserve"> </w:t>
      </w:r>
      <w:r w:rsidR="008D29C8" w:rsidRPr="00350023">
        <w:rPr>
          <w:rFonts w:ascii="Times New Roman" w:hAnsi="Times New Roman" w:cs="Times New Roman"/>
          <w:sz w:val="24"/>
          <w:szCs w:val="24"/>
        </w:rPr>
        <w:t>Microsoft Teams</w:t>
      </w:r>
      <w:r w:rsidR="00565BA4" w:rsidRPr="00350023">
        <w:rPr>
          <w:rFonts w:ascii="Times New Roman" w:hAnsi="Times New Roman" w:cs="Times New Roman"/>
          <w:sz w:val="24"/>
          <w:szCs w:val="24"/>
        </w:rPr>
        <w:t xml:space="preserve">’da </w:t>
      </w:r>
      <w:r w:rsidR="008D29C8" w:rsidRPr="00350023">
        <w:rPr>
          <w:rFonts w:ascii="Times New Roman" w:hAnsi="Times New Roman" w:cs="Times New Roman"/>
          <w:sz w:val="24"/>
          <w:szCs w:val="24"/>
        </w:rPr>
        <w:t>dersin ödev teslimat bölümünden yüklenmelidir.</w:t>
      </w:r>
      <w:r w:rsidR="008D3432" w:rsidRPr="00350023">
        <w:rPr>
          <w:rFonts w:ascii="Times New Roman" w:hAnsi="Times New Roman" w:cs="Times New Roman"/>
          <w:sz w:val="24"/>
          <w:szCs w:val="24"/>
        </w:rPr>
        <w:t xml:space="preserve"> Bu Ödev-1’in ismi </w:t>
      </w:r>
      <w:r w:rsidR="007616D1" w:rsidRPr="00350023">
        <w:rPr>
          <w:rFonts w:ascii="Times New Roman" w:hAnsi="Times New Roman" w:cs="Times New Roman"/>
          <w:sz w:val="24"/>
          <w:szCs w:val="24"/>
        </w:rPr>
        <w:t>B</w:t>
      </w:r>
      <w:r w:rsidR="000A5006" w:rsidRPr="00350023">
        <w:rPr>
          <w:rFonts w:ascii="Times New Roman" w:hAnsi="Times New Roman" w:cs="Times New Roman"/>
          <w:sz w:val="24"/>
          <w:szCs w:val="24"/>
        </w:rPr>
        <w:t>PR</w:t>
      </w:r>
      <w:r w:rsidR="007616D1" w:rsidRPr="00350023">
        <w:rPr>
          <w:rFonts w:ascii="Times New Roman" w:hAnsi="Times New Roman" w:cs="Times New Roman"/>
          <w:sz w:val="24"/>
          <w:szCs w:val="24"/>
        </w:rPr>
        <w:t>1</w:t>
      </w:r>
      <w:r w:rsidR="000A5006" w:rsidRPr="00350023">
        <w:rPr>
          <w:rFonts w:ascii="Times New Roman" w:hAnsi="Times New Roman" w:cs="Times New Roman"/>
          <w:sz w:val="24"/>
          <w:szCs w:val="24"/>
        </w:rPr>
        <w:t>0</w:t>
      </w:r>
      <w:r w:rsidR="007616D1" w:rsidRPr="00350023">
        <w:rPr>
          <w:rFonts w:ascii="Times New Roman" w:hAnsi="Times New Roman" w:cs="Times New Roman"/>
          <w:sz w:val="24"/>
          <w:szCs w:val="24"/>
        </w:rPr>
        <w:t>1-VT1-Proje</w:t>
      </w:r>
      <w:r w:rsidR="008D3432" w:rsidRPr="00350023">
        <w:rPr>
          <w:rFonts w:ascii="Times New Roman" w:hAnsi="Times New Roman" w:cs="Times New Roman"/>
          <w:sz w:val="24"/>
          <w:szCs w:val="24"/>
        </w:rPr>
        <w:t xml:space="preserve">-1-ÖğrenciAdSoyadı.docx şeklinde olacaktır. Ayrıca </w:t>
      </w:r>
      <w:r w:rsidR="007616D1" w:rsidRPr="00350023">
        <w:rPr>
          <w:rFonts w:ascii="Times New Roman" w:hAnsi="Times New Roman" w:cs="Times New Roman"/>
          <w:sz w:val="24"/>
          <w:szCs w:val="24"/>
        </w:rPr>
        <w:t>B</w:t>
      </w:r>
      <w:r w:rsidR="000A5006" w:rsidRPr="00350023">
        <w:rPr>
          <w:rFonts w:ascii="Times New Roman" w:hAnsi="Times New Roman" w:cs="Times New Roman"/>
          <w:sz w:val="24"/>
          <w:szCs w:val="24"/>
        </w:rPr>
        <w:t>PR</w:t>
      </w:r>
      <w:r w:rsidR="007616D1" w:rsidRPr="00350023">
        <w:rPr>
          <w:rFonts w:ascii="Times New Roman" w:hAnsi="Times New Roman" w:cs="Times New Roman"/>
          <w:sz w:val="24"/>
          <w:szCs w:val="24"/>
        </w:rPr>
        <w:t>1</w:t>
      </w:r>
      <w:r w:rsidR="000A5006" w:rsidRPr="00350023">
        <w:rPr>
          <w:rFonts w:ascii="Times New Roman" w:hAnsi="Times New Roman" w:cs="Times New Roman"/>
          <w:sz w:val="24"/>
          <w:szCs w:val="24"/>
        </w:rPr>
        <w:t>0</w:t>
      </w:r>
      <w:r w:rsidR="007616D1" w:rsidRPr="00350023">
        <w:rPr>
          <w:rFonts w:ascii="Times New Roman" w:hAnsi="Times New Roman" w:cs="Times New Roman"/>
          <w:sz w:val="24"/>
          <w:szCs w:val="24"/>
        </w:rPr>
        <w:t>1-VT1-Proje</w:t>
      </w:r>
      <w:r w:rsidR="008D3432" w:rsidRPr="00350023">
        <w:rPr>
          <w:rFonts w:ascii="Times New Roman" w:hAnsi="Times New Roman" w:cs="Times New Roman"/>
          <w:sz w:val="24"/>
          <w:szCs w:val="24"/>
        </w:rPr>
        <w:t>-1-ÖğrenciAdSoyad-SQLScript</w:t>
      </w:r>
      <w:r w:rsidR="003F0F58" w:rsidRPr="00350023">
        <w:rPr>
          <w:rFonts w:ascii="Times New Roman" w:hAnsi="Times New Roman" w:cs="Times New Roman"/>
          <w:sz w:val="24"/>
          <w:szCs w:val="24"/>
        </w:rPr>
        <w:t>.</w:t>
      </w:r>
      <w:r w:rsidR="008D3432" w:rsidRPr="00350023">
        <w:rPr>
          <w:rFonts w:ascii="Times New Roman" w:hAnsi="Times New Roman" w:cs="Times New Roman"/>
          <w:sz w:val="24"/>
          <w:szCs w:val="24"/>
        </w:rPr>
        <w:t xml:space="preserve">sql adlı Script dosyası da Word dokumanı ile Teams’a yüklenecektir. </w:t>
      </w:r>
      <w:r w:rsidR="00AF3EAE" w:rsidRPr="00350023">
        <w:rPr>
          <w:rFonts w:ascii="Times New Roman" w:hAnsi="Times New Roman" w:cs="Times New Roman"/>
          <w:sz w:val="24"/>
          <w:szCs w:val="24"/>
        </w:rPr>
        <w:t>Bu belgede yazıları Times New Roman font ve 12 Punto ile yazınız.</w:t>
      </w:r>
    </w:p>
    <w:p w14:paraId="0BF5CDA3" w14:textId="1F37EA07" w:rsidR="000F0EBC" w:rsidRPr="00350023" w:rsidRDefault="00420475" w:rsidP="008D29C8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b/>
          <w:sz w:val="24"/>
          <w:szCs w:val="24"/>
        </w:rPr>
        <w:t>Proje</w:t>
      </w:r>
      <w:r w:rsidR="00F54246" w:rsidRPr="00350023">
        <w:rPr>
          <w:rFonts w:ascii="Times New Roman" w:hAnsi="Times New Roman" w:cs="Times New Roman"/>
          <w:b/>
          <w:sz w:val="24"/>
          <w:szCs w:val="24"/>
        </w:rPr>
        <w:t>:</w:t>
      </w:r>
      <w:r w:rsidR="00F54246" w:rsidRPr="00350023">
        <w:rPr>
          <w:rFonts w:ascii="Times New Roman" w:hAnsi="Times New Roman" w:cs="Times New Roman"/>
          <w:sz w:val="24"/>
          <w:szCs w:val="24"/>
        </w:rPr>
        <w:t xml:space="preserve"> </w:t>
      </w:r>
      <w:r w:rsidR="009445A2" w:rsidRPr="00350023">
        <w:rPr>
          <w:rFonts w:ascii="Times New Roman" w:hAnsi="Times New Roman" w:cs="Times New Roman"/>
          <w:sz w:val="24"/>
          <w:szCs w:val="24"/>
        </w:rPr>
        <w:t xml:space="preserve">Aşağıda resimleri verilen tablolardan ve verilerden oluşan bir Personel Maaşları Takip </w:t>
      </w:r>
      <w:r w:rsidR="00325CD0" w:rsidRPr="00350023">
        <w:rPr>
          <w:rFonts w:ascii="Times New Roman" w:hAnsi="Times New Roman" w:cs="Times New Roman"/>
          <w:sz w:val="24"/>
          <w:szCs w:val="24"/>
        </w:rPr>
        <w:t>Programı</w:t>
      </w:r>
      <w:r w:rsidR="009445A2" w:rsidRPr="00350023">
        <w:rPr>
          <w:rFonts w:ascii="Times New Roman" w:hAnsi="Times New Roman" w:cs="Times New Roman"/>
          <w:sz w:val="24"/>
          <w:szCs w:val="24"/>
        </w:rPr>
        <w:t xml:space="preserve"> (PMT</w:t>
      </w:r>
      <w:r w:rsidR="00325CD0" w:rsidRPr="00350023">
        <w:rPr>
          <w:rFonts w:ascii="Times New Roman" w:hAnsi="Times New Roman" w:cs="Times New Roman"/>
          <w:sz w:val="24"/>
          <w:szCs w:val="24"/>
        </w:rPr>
        <w:t>P</w:t>
      </w:r>
      <w:r w:rsidR="009445A2" w:rsidRPr="00350023">
        <w:rPr>
          <w:rFonts w:ascii="Times New Roman" w:hAnsi="Times New Roman" w:cs="Times New Roman"/>
          <w:sz w:val="24"/>
          <w:szCs w:val="24"/>
        </w:rPr>
        <w:t>) Veritabanını oluşturan SQL Scripti yazınız</w:t>
      </w:r>
      <w:r w:rsidR="005F3F77" w:rsidRPr="00350023">
        <w:rPr>
          <w:rFonts w:ascii="Times New Roman" w:hAnsi="Times New Roman" w:cs="Times New Roman"/>
          <w:sz w:val="24"/>
          <w:szCs w:val="24"/>
        </w:rPr>
        <w:t>. Db_</w:t>
      </w:r>
      <w:r w:rsidR="002B575A" w:rsidRPr="00350023">
        <w:rPr>
          <w:rFonts w:ascii="Times New Roman" w:hAnsi="Times New Roman" w:cs="Times New Roman"/>
          <w:sz w:val="24"/>
          <w:szCs w:val="24"/>
        </w:rPr>
        <w:t>AdSoya</w:t>
      </w:r>
      <w:r w:rsidR="007F6026" w:rsidRPr="00350023">
        <w:rPr>
          <w:rFonts w:ascii="Times New Roman" w:hAnsi="Times New Roman" w:cs="Times New Roman"/>
          <w:sz w:val="24"/>
          <w:szCs w:val="24"/>
        </w:rPr>
        <w:t>d</w:t>
      </w:r>
      <w:r w:rsidR="005F3F77" w:rsidRPr="00350023">
        <w:rPr>
          <w:rFonts w:ascii="Times New Roman" w:hAnsi="Times New Roman" w:cs="Times New Roman"/>
          <w:sz w:val="24"/>
          <w:szCs w:val="24"/>
        </w:rPr>
        <w:t xml:space="preserve"> olarak adlandırılacak VT’nin Kavramsal, Mantıksal ve Fiziksel modellerini</w:t>
      </w:r>
      <w:r w:rsidR="009445A2" w:rsidRPr="00350023">
        <w:rPr>
          <w:rFonts w:ascii="Times New Roman" w:hAnsi="Times New Roman" w:cs="Times New Roman"/>
          <w:sz w:val="24"/>
          <w:szCs w:val="24"/>
        </w:rPr>
        <w:t xml:space="preserve"> bu belgeye ekleyerek raporlayınız.</w:t>
      </w:r>
      <w:r w:rsidR="00933D36" w:rsidRPr="00350023">
        <w:rPr>
          <w:rFonts w:ascii="Times New Roman" w:hAnsi="Times New Roman" w:cs="Times New Roman"/>
          <w:sz w:val="24"/>
          <w:szCs w:val="24"/>
        </w:rPr>
        <w:t xml:space="preserve"> Yazılan </w:t>
      </w:r>
      <w:r w:rsidR="005F3F77" w:rsidRPr="00350023">
        <w:rPr>
          <w:rFonts w:ascii="Times New Roman" w:hAnsi="Times New Roman" w:cs="Times New Roman"/>
          <w:sz w:val="24"/>
          <w:szCs w:val="24"/>
        </w:rPr>
        <w:t xml:space="preserve">SQL </w:t>
      </w:r>
      <w:r w:rsidR="00933D36" w:rsidRPr="00350023">
        <w:rPr>
          <w:rFonts w:ascii="Times New Roman" w:hAnsi="Times New Roman" w:cs="Times New Roman"/>
          <w:sz w:val="24"/>
          <w:szCs w:val="24"/>
        </w:rPr>
        <w:t>script çalıştırıldığında db_A</w:t>
      </w:r>
      <w:r w:rsidR="002B575A" w:rsidRPr="00350023">
        <w:rPr>
          <w:rFonts w:ascii="Times New Roman" w:hAnsi="Times New Roman" w:cs="Times New Roman"/>
          <w:sz w:val="24"/>
          <w:szCs w:val="24"/>
        </w:rPr>
        <w:t>d</w:t>
      </w:r>
      <w:r w:rsidR="00933D36" w:rsidRPr="00350023">
        <w:rPr>
          <w:rFonts w:ascii="Times New Roman" w:hAnsi="Times New Roman" w:cs="Times New Roman"/>
          <w:sz w:val="24"/>
          <w:szCs w:val="24"/>
        </w:rPr>
        <w:t>Soyad adlı Veritabanını</w:t>
      </w:r>
      <w:r w:rsidR="00DC1D78" w:rsidRPr="00350023">
        <w:rPr>
          <w:rFonts w:ascii="Times New Roman" w:hAnsi="Times New Roman" w:cs="Times New Roman"/>
          <w:sz w:val="24"/>
          <w:szCs w:val="24"/>
        </w:rPr>
        <w:t xml:space="preserve"> ve</w:t>
      </w:r>
      <w:r w:rsidR="00933D36" w:rsidRPr="00350023">
        <w:rPr>
          <w:rFonts w:ascii="Times New Roman" w:hAnsi="Times New Roman" w:cs="Times New Roman"/>
          <w:sz w:val="24"/>
          <w:szCs w:val="24"/>
        </w:rPr>
        <w:t xml:space="preserve"> tablolarını</w:t>
      </w:r>
      <w:r w:rsidR="00DC1D78" w:rsidRPr="00350023">
        <w:rPr>
          <w:rFonts w:ascii="Times New Roman" w:hAnsi="Times New Roman" w:cs="Times New Roman"/>
          <w:sz w:val="24"/>
          <w:szCs w:val="24"/>
        </w:rPr>
        <w:t xml:space="preserve"> oluşturmalı</w:t>
      </w:r>
      <w:r w:rsidR="00933D36" w:rsidRPr="00350023">
        <w:rPr>
          <w:rFonts w:ascii="Times New Roman" w:hAnsi="Times New Roman" w:cs="Times New Roman"/>
          <w:sz w:val="24"/>
          <w:szCs w:val="24"/>
        </w:rPr>
        <w:t xml:space="preserve"> ve verilerini ekle</w:t>
      </w:r>
      <w:r w:rsidR="00DC1D78" w:rsidRPr="00350023">
        <w:rPr>
          <w:rFonts w:ascii="Times New Roman" w:hAnsi="Times New Roman" w:cs="Times New Roman"/>
          <w:sz w:val="24"/>
          <w:szCs w:val="24"/>
        </w:rPr>
        <w:t xml:space="preserve">melidir. Bu kodlar </w:t>
      </w:r>
      <w:r w:rsidR="00933D36" w:rsidRPr="00350023">
        <w:rPr>
          <w:rFonts w:ascii="Times New Roman" w:hAnsi="Times New Roman" w:cs="Times New Roman"/>
          <w:sz w:val="24"/>
          <w:szCs w:val="24"/>
        </w:rPr>
        <w:t>SQL Server</w:t>
      </w:r>
      <w:r w:rsidR="00DC1D78" w:rsidRPr="00350023">
        <w:rPr>
          <w:rFonts w:ascii="Times New Roman" w:hAnsi="Times New Roman" w:cs="Times New Roman"/>
          <w:sz w:val="24"/>
          <w:szCs w:val="24"/>
        </w:rPr>
        <w:t>’</w:t>
      </w:r>
      <w:r w:rsidR="00933D36" w:rsidRPr="00350023">
        <w:rPr>
          <w:rFonts w:ascii="Times New Roman" w:hAnsi="Times New Roman" w:cs="Times New Roman"/>
          <w:sz w:val="24"/>
          <w:szCs w:val="24"/>
        </w:rPr>
        <w:t xml:space="preserve">da </w:t>
      </w:r>
      <w:r w:rsidR="00DC1D78" w:rsidRPr="00350023">
        <w:rPr>
          <w:rFonts w:ascii="Times New Roman" w:hAnsi="Times New Roman" w:cs="Times New Roman"/>
          <w:sz w:val="24"/>
          <w:szCs w:val="24"/>
        </w:rPr>
        <w:t>çalıştırıla</w:t>
      </w:r>
      <w:r w:rsidR="00CE065F" w:rsidRPr="00350023">
        <w:rPr>
          <w:rFonts w:ascii="Times New Roman" w:hAnsi="Times New Roman" w:cs="Times New Roman"/>
          <w:sz w:val="24"/>
          <w:szCs w:val="24"/>
        </w:rPr>
        <w:t>rak test edilmeli ve çalışan kodlar teslim edilmelidir</w:t>
      </w:r>
      <w:r w:rsidR="009445A2" w:rsidRPr="00350023">
        <w:rPr>
          <w:rFonts w:ascii="Times New Roman" w:hAnsi="Times New Roman" w:cs="Times New Roman"/>
          <w:sz w:val="24"/>
          <w:szCs w:val="24"/>
        </w:rPr>
        <w:t>.</w:t>
      </w:r>
    </w:p>
    <w:p w14:paraId="5B7A7C26" w14:textId="4E23B435" w:rsidR="00D41BAB" w:rsidRPr="00350023" w:rsidRDefault="00131528" w:rsidP="008D29C8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b/>
          <w:bCs/>
          <w:sz w:val="24"/>
          <w:szCs w:val="24"/>
        </w:rPr>
        <w:t>Not Rublik:</w:t>
      </w:r>
      <w:r w:rsidRPr="00350023">
        <w:rPr>
          <w:rFonts w:ascii="Times New Roman" w:hAnsi="Times New Roman" w:cs="Times New Roman"/>
          <w:sz w:val="24"/>
          <w:szCs w:val="24"/>
        </w:rPr>
        <w:t xml:space="preserve"> </w:t>
      </w:r>
      <w:r w:rsidR="00D41BAB" w:rsidRPr="00350023">
        <w:rPr>
          <w:rFonts w:ascii="Times New Roman" w:hAnsi="Times New Roman" w:cs="Times New Roman"/>
          <w:sz w:val="24"/>
          <w:szCs w:val="24"/>
        </w:rPr>
        <w:t xml:space="preserve">SQL Script ile db_OgrenciAdSoyad Veritabanını ve tabloları oluşturma </w:t>
      </w:r>
      <w:r w:rsidR="006027A4" w:rsidRPr="00350023">
        <w:rPr>
          <w:rFonts w:ascii="Times New Roman" w:hAnsi="Times New Roman" w:cs="Times New Roman"/>
          <w:sz w:val="24"/>
          <w:szCs w:val="24"/>
        </w:rPr>
        <w:t>5</w:t>
      </w:r>
      <w:r w:rsidR="00D41BAB" w:rsidRPr="00350023">
        <w:rPr>
          <w:rFonts w:ascii="Times New Roman" w:hAnsi="Times New Roman" w:cs="Times New Roman"/>
          <w:sz w:val="24"/>
          <w:szCs w:val="24"/>
        </w:rPr>
        <w:t xml:space="preserve">0 puan. SQL script ile verileri girme </w:t>
      </w:r>
      <w:r w:rsidR="006027A4" w:rsidRPr="00350023">
        <w:rPr>
          <w:rFonts w:ascii="Times New Roman" w:hAnsi="Times New Roman" w:cs="Times New Roman"/>
          <w:sz w:val="24"/>
          <w:szCs w:val="24"/>
        </w:rPr>
        <w:t>2</w:t>
      </w:r>
      <w:r w:rsidR="00D41BAB" w:rsidRPr="00350023">
        <w:rPr>
          <w:rFonts w:ascii="Times New Roman" w:hAnsi="Times New Roman" w:cs="Times New Roman"/>
          <w:sz w:val="24"/>
          <w:szCs w:val="24"/>
        </w:rPr>
        <w:t xml:space="preserve">0 Puan. SQL Script kodları ve girilmiş verilerin okul proje ödev teslimat formatında raporlanması 15 Puan. SQL scripti SQL Server 2019 Express’te çalışmayan ödevden en az </w:t>
      </w:r>
      <w:r w:rsidR="006027A4" w:rsidRPr="00350023">
        <w:rPr>
          <w:rFonts w:ascii="Times New Roman" w:hAnsi="Times New Roman" w:cs="Times New Roman"/>
          <w:sz w:val="24"/>
          <w:szCs w:val="24"/>
        </w:rPr>
        <w:t>30</w:t>
      </w:r>
      <w:r w:rsidR="00D41BAB" w:rsidRPr="00350023">
        <w:rPr>
          <w:rFonts w:ascii="Times New Roman" w:hAnsi="Times New Roman" w:cs="Times New Roman"/>
          <w:sz w:val="24"/>
          <w:szCs w:val="24"/>
        </w:rPr>
        <w:t xml:space="preserve"> puan kırılacaktır.</w:t>
      </w:r>
    </w:p>
    <w:p w14:paraId="6FDE9617" w14:textId="77777777" w:rsidR="000F0EBC" w:rsidRPr="00350023" w:rsidRDefault="00436F08" w:rsidP="008D29C8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 wp14:anchorId="4156949A" wp14:editId="318FBB00">
            <wp:extent cx="6094095" cy="3978910"/>
            <wp:effectExtent l="0" t="0" r="0" b="0"/>
            <wp:docPr id="4" name="Resim 3">
              <a:extLst xmlns:a="http://schemas.openxmlformats.org/drawingml/2006/main">
                <a:ext uri="{FF2B5EF4-FFF2-40B4-BE49-F238E27FC236}">
                  <a16:creationId xmlns:a16="http://schemas.microsoft.com/office/drawing/2014/main" xmlns:a14="http://schemas.microsoft.com/office/drawing/2010/main" xmlns:pic="http://schemas.openxmlformats.org/drawingml/2006/picture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4AC8DC9-6BE7-44D6-ADB3-808D21D08E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im 3">
                      <a:extLst>
                        <a:ext uri="{FF2B5EF4-FFF2-40B4-BE49-F238E27FC236}">
                          <a16:creationId xmlns:a16="http://schemas.microsoft.com/office/drawing/2014/main" xmlns:a14="http://schemas.microsoft.com/office/drawing/2010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24AC8DC9-6BE7-44D6-ADB3-808D21D08E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94095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F32E" w14:textId="07B2FC03" w:rsidR="009445A2" w:rsidRPr="00350023" w:rsidRDefault="009445A2" w:rsidP="008D29C8">
      <w:pPr>
        <w:rPr>
          <w:rFonts w:ascii="Times New Roman" w:hAnsi="Times New Roman" w:cs="Times New Roman"/>
          <w:sz w:val="24"/>
          <w:szCs w:val="24"/>
        </w:rPr>
      </w:pPr>
    </w:p>
    <w:p w14:paraId="787ABCAE" w14:textId="5A87A730" w:rsidR="00832D45" w:rsidRPr="00350023" w:rsidRDefault="00832D45" w:rsidP="008D29C8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t>Tabloların yapısı şu şekilde olacaktır:</w:t>
      </w:r>
    </w:p>
    <w:tbl>
      <w:tblPr>
        <w:tblW w:w="8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50"/>
        <w:gridCol w:w="2515"/>
        <w:gridCol w:w="1420"/>
        <w:gridCol w:w="1948"/>
      </w:tblGrid>
      <w:tr w:rsidR="001321F8" w:rsidRPr="00350023" w14:paraId="447F8DF3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center"/>
            <w:hideMark/>
          </w:tcPr>
          <w:p w14:paraId="57AD4DB1" w14:textId="77777777" w:rsidR="001321F8" w:rsidRPr="00350023" w:rsidRDefault="001321F8" w:rsidP="00112B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lastRenderedPageBreak/>
              <w:t>Personel Tablosu</w:t>
            </w:r>
          </w:p>
        </w:tc>
        <w:tc>
          <w:tcPr>
            <w:tcW w:w="2515" w:type="dxa"/>
            <w:shd w:val="clear" w:color="auto" w:fill="auto"/>
            <w:noWrap/>
            <w:vAlign w:val="center"/>
            <w:hideMark/>
          </w:tcPr>
          <w:p w14:paraId="2E8A54F2" w14:textId="77777777" w:rsidR="001321F8" w:rsidRPr="00350023" w:rsidRDefault="001321F8" w:rsidP="00112B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Maaşlar Tablosu</w:t>
            </w:r>
          </w:p>
        </w:tc>
        <w:tc>
          <w:tcPr>
            <w:tcW w:w="1365" w:type="dxa"/>
            <w:shd w:val="clear" w:color="auto" w:fill="auto"/>
            <w:noWrap/>
            <w:vAlign w:val="center"/>
            <w:hideMark/>
          </w:tcPr>
          <w:p w14:paraId="0BE992FF" w14:textId="77777777" w:rsidR="001321F8" w:rsidRPr="00350023" w:rsidRDefault="001321F8" w:rsidP="00112B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ler Tablosu</w:t>
            </w:r>
          </w:p>
        </w:tc>
        <w:tc>
          <w:tcPr>
            <w:tcW w:w="1948" w:type="dxa"/>
            <w:shd w:val="clear" w:color="auto" w:fill="auto"/>
            <w:noWrap/>
            <w:vAlign w:val="center"/>
            <w:hideMark/>
          </w:tcPr>
          <w:p w14:paraId="1AB8F444" w14:textId="77777777" w:rsidR="001321F8" w:rsidRPr="00350023" w:rsidRDefault="001321F8" w:rsidP="00112B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ategoriler Tablosu</w:t>
            </w:r>
          </w:p>
        </w:tc>
      </w:tr>
      <w:tr w:rsidR="001321F8" w:rsidRPr="00350023" w14:paraId="5004A30A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6C75746C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D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71004892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ID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32ECF443" w14:textId="544AEE7D" w:rsidR="001321F8" w:rsidRPr="00350023" w:rsidRDefault="00BE567D" w:rsidP="63E2026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_ID</w:t>
            </w: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4763857B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Kategori_ID</w:t>
            </w:r>
          </w:p>
        </w:tc>
      </w:tr>
      <w:tr w:rsidR="001321F8" w:rsidRPr="00350023" w14:paraId="1C2E8F20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5CEF8AED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Adi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6CB18D32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D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7282B4F7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_Adi</w:t>
            </w: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1B656709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insiyet</w:t>
            </w:r>
          </w:p>
        </w:tc>
      </w:tr>
      <w:tr w:rsidR="001321F8" w:rsidRPr="00350023" w14:paraId="33C49FA4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413583B6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Soyadi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3D0AA2BA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Odeme_Tarihi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5C118998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_Tel</w:t>
            </w: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27D865C3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nvan</w:t>
            </w:r>
          </w:p>
        </w:tc>
      </w:tr>
      <w:tr w:rsidR="001321F8" w:rsidRPr="00350023" w14:paraId="705C0EF6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192D1A17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DTarihi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724EB114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Tutari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4FEC4C78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udur_ID</w:t>
            </w: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373E6957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ent_Adi</w:t>
            </w:r>
          </w:p>
        </w:tc>
      </w:tr>
      <w:tr w:rsidR="001321F8" w:rsidRPr="00350023" w14:paraId="2461E47F" w14:textId="77777777" w:rsidTr="1EDA2F60">
        <w:trPr>
          <w:trHeight w:val="375"/>
        </w:trPr>
        <w:tc>
          <w:tcPr>
            <w:tcW w:w="3150" w:type="dxa"/>
            <w:shd w:val="clear" w:color="auto" w:fill="auto"/>
            <w:noWrap/>
            <w:vAlign w:val="bottom"/>
          </w:tcPr>
          <w:p w14:paraId="0D7E4A5F" w14:textId="345CD52B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sim (Hesaplama)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40F7E64B" w14:textId="53352F1E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Komisyon</w:t>
            </w: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014AA58A" w14:textId="77777777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27BD4DE4" w14:textId="6905365D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l_Kodu</w:t>
            </w:r>
          </w:p>
        </w:tc>
      </w:tr>
      <w:tr w:rsidR="001321F8" w:rsidRPr="00350023" w14:paraId="464C9712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16B6E3D6" w14:textId="77777777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se_Giris_Tarihi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014F54F3" w14:textId="3A5D6392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Toplam (Hesaplama)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5B7A9756" w14:textId="77777777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090CACC4" w14:textId="08038D64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Il_Adi</w:t>
            </w:r>
          </w:p>
        </w:tc>
      </w:tr>
      <w:tr w:rsidR="001321F8" w:rsidRPr="00350023" w14:paraId="037791EA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034C6C67" w14:textId="77777777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sten_Cikis_Tarihi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25E75D3F" w14:textId="2BC1B16E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Ay_ID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37F10BB6" w14:textId="77777777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355B1D15" w14:textId="0B53F59F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lke</w:t>
            </w:r>
          </w:p>
        </w:tc>
      </w:tr>
      <w:tr w:rsidR="001321F8" w:rsidRPr="00350023" w14:paraId="37225A50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1D2564F9" w14:textId="77777777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Adresi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3E9F6951" w14:textId="40C09730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as_Yili (Hesaplama)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04981F7F" w14:textId="77777777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5AFD0129" w14:textId="2F028265" w:rsidR="001321F8" w:rsidRPr="00350023" w:rsidRDefault="001321F8" w:rsidP="001321F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Ay_Adi</w:t>
            </w:r>
          </w:p>
        </w:tc>
      </w:tr>
      <w:tr w:rsidR="001321F8" w:rsidRPr="00350023" w14:paraId="59BCDAC6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BEF6F6D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Kenti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6B92838F" w14:textId="45716451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6ECDF26B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6DD9DB3E" w14:textId="18E39FB6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53BA9E42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D21C482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li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537C7C41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69B798F6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4373FCEB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72DED0AF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956307B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Il_Kodu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3A8EA4BE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0D52E07F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3F7B28F3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71933645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68F8C4AE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Tel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2A9E31D6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11EAA46E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71B2C096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0C7AE885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3795F7F8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ers_Cep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0F56A529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0A0AD4FD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5C999F23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F530AB" w:rsidRPr="00350023" w14:paraId="46E93CEA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36BEDCE8" w14:textId="0486723B" w:rsidR="00F530AB" w:rsidRPr="00350023" w:rsidRDefault="00F530AB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ers_Aktifmi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532D9283" w14:textId="77777777" w:rsidR="00F530AB" w:rsidRPr="00350023" w:rsidRDefault="00F530AB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165A8A74" w14:textId="77777777" w:rsidR="00F530AB" w:rsidRPr="00350023" w:rsidRDefault="00F530AB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2A7E35F8" w14:textId="77777777" w:rsidR="00F530AB" w:rsidRPr="00350023" w:rsidRDefault="00F530AB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59F79626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6236F1E2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ers_Email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70EA5473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68B6A873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42693A8A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7087084B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0A481DBA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Bolum_ID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0BA92DF5" w14:textId="29E37E4B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7454CB1F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74014A29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6FE33939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075619C3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insiyet_ID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0D2712B4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2F053418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75AC591A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669AEBB4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7B17266E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Unvan_ID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422A4B5D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6B99FCEF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0D8947FA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797B6869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605146D5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ers_Foto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29174F8B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7E534C20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5C9C7683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12B61" w:rsidRPr="00350023" w14:paraId="7524BCCC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2E40A709" w14:textId="67D777C6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ers_CV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0154D1F9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2E07FECC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03C69A93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12B61" w:rsidRPr="00350023" w14:paraId="3F083F3B" w14:textId="77777777" w:rsidTr="1EDA2F60">
        <w:trPr>
          <w:trHeight w:val="300"/>
        </w:trPr>
        <w:tc>
          <w:tcPr>
            <w:tcW w:w="3150" w:type="dxa"/>
            <w:shd w:val="clear" w:color="auto" w:fill="auto"/>
            <w:noWrap/>
            <w:vAlign w:val="bottom"/>
          </w:tcPr>
          <w:p w14:paraId="1D6BD9EE" w14:textId="1288F586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ers_CV_File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4D944C69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4D4446E3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4F605E23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12B61" w:rsidRPr="00350023" w14:paraId="36A4F810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14F6566F" w14:textId="6053D901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ers_CV_Web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495EA02A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4E333BCE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1E8A31CB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12B61" w:rsidRPr="00350023" w14:paraId="36A636E2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71CD43F1" w14:textId="69009443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ydeden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6AB4755A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2806E0D4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2AEBE468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12B61" w:rsidRPr="00350023" w14:paraId="640A809F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3A6E7E18" w14:textId="5A594DB2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yit_Tarihi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3BE83962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56EE3633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0BA214F4" w14:textId="77777777" w:rsidR="00112B61" w:rsidRPr="00350023" w:rsidRDefault="00112B61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366EF2" w:rsidRPr="00350023" w14:paraId="4E03D7C5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</w:tcPr>
          <w:p w14:paraId="4C36E78A" w14:textId="22A6D03E" w:rsidR="00366EF2" w:rsidRPr="00350023" w:rsidRDefault="6D926EFA" w:rsidP="00F530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Kayit_Tarihi</w:t>
            </w:r>
          </w:p>
        </w:tc>
        <w:tc>
          <w:tcPr>
            <w:tcW w:w="2515" w:type="dxa"/>
            <w:shd w:val="clear" w:color="auto" w:fill="auto"/>
            <w:noWrap/>
            <w:vAlign w:val="bottom"/>
          </w:tcPr>
          <w:p w14:paraId="715D6927" w14:textId="77777777" w:rsidR="00366EF2" w:rsidRPr="00350023" w:rsidRDefault="00366EF2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365" w:type="dxa"/>
            <w:shd w:val="clear" w:color="auto" w:fill="auto"/>
            <w:noWrap/>
            <w:vAlign w:val="bottom"/>
          </w:tcPr>
          <w:p w14:paraId="2797FD13" w14:textId="77777777" w:rsidR="00366EF2" w:rsidRPr="00350023" w:rsidRDefault="00366EF2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948" w:type="dxa"/>
            <w:shd w:val="clear" w:color="auto" w:fill="auto"/>
            <w:noWrap/>
            <w:vAlign w:val="bottom"/>
          </w:tcPr>
          <w:p w14:paraId="0CD477C7" w14:textId="77777777" w:rsidR="00366EF2" w:rsidRPr="00350023" w:rsidRDefault="00366EF2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1321F8" w:rsidRPr="00350023" w14:paraId="377B6D89" w14:textId="77777777" w:rsidTr="1EDA2F60">
        <w:trPr>
          <w:trHeight w:val="315"/>
        </w:trPr>
        <w:tc>
          <w:tcPr>
            <w:tcW w:w="3150" w:type="dxa"/>
            <w:shd w:val="clear" w:color="auto" w:fill="auto"/>
            <w:noWrap/>
            <w:vAlign w:val="bottom"/>
            <w:hideMark/>
          </w:tcPr>
          <w:p w14:paraId="0E6188C5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Personeller</w:t>
            </w:r>
          </w:p>
        </w:tc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4EC8B486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PersonelMaaslari</w:t>
            </w:r>
          </w:p>
        </w:tc>
        <w:tc>
          <w:tcPr>
            <w:tcW w:w="1365" w:type="dxa"/>
            <w:shd w:val="clear" w:color="auto" w:fill="auto"/>
            <w:noWrap/>
            <w:vAlign w:val="bottom"/>
            <w:hideMark/>
          </w:tcPr>
          <w:p w14:paraId="04C2530C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Bolumler</w:t>
            </w:r>
          </w:p>
        </w:tc>
        <w:tc>
          <w:tcPr>
            <w:tcW w:w="1948" w:type="dxa"/>
            <w:shd w:val="clear" w:color="auto" w:fill="auto"/>
            <w:noWrap/>
            <w:vAlign w:val="bottom"/>
            <w:hideMark/>
          </w:tcPr>
          <w:p w14:paraId="2DF8A916" w14:textId="77777777" w:rsidR="001321F8" w:rsidRPr="00350023" w:rsidRDefault="001321F8" w:rsidP="003500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r w:rsidRPr="0035002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_Kategoriler</w:t>
            </w:r>
          </w:p>
        </w:tc>
      </w:tr>
    </w:tbl>
    <w:p w14:paraId="2125BFF2" w14:textId="77777777" w:rsidR="00832D45" w:rsidRPr="00350023" w:rsidRDefault="00832D45" w:rsidP="008D29C8">
      <w:pPr>
        <w:rPr>
          <w:rFonts w:ascii="Times New Roman" w:hAnsi="Times New Roman" w:cs="Times New Roman"/>
          <w:sz w:val="24"/>
          <w:szCs w:val="24"/>
        </w:rPr>
      </w:pPr>
    </w:p>
    <w:p w14:paraId="75EE0B3E" w14:textId="77777777" w:rsidR="009445A2" w:rsidRPr="00350023" w:rsidRDefault="009445A2" w:rsidP="008D29C8">
      <w:pPr>
        <w:rPr>
          <w:rFonts w:ascii="Times New Roman" w:hAnsi="Times New Roman" w:cs="Times New Roman"/>
          <w:sz w:val="24"/>
          <w:szCs w:val="24"/>
        </w:rPr>
      </w:pPr>
    </w:p>
    <w:p w14:paraId="48323A11" w14:textId="77777777" w:rsidR="006A55ED" w:rsidRPr="00350023" w:rsidRDefault="006A55ED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br w:type="page"/>
      </w:r>
    </w:p>
    <w:p w14:paraId="49EA716C" w14:textId="77777777" w:rsidR="00A94051" w:rsidRPr="00350023" w:rsidRDefault="00A9405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lastRenderedPageBreak/>
        <w:t>Veritabanı Kavramsal Modeli</w:t>
      </w:r>
    </w:p>
    <w:p w14:paraId="304F55A3" w14:textId="491286A6" w:rsidR="00A94051" w:rsidRPr="00350023" w:rsidRDefault="00350023" w:rsidP="00350023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 w:rsidRPr="00350023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lang w:eastAsia="tr-TR"/>
        </w:rPr>
        <w:drawing>
          <wp:anchor distT="0" distB="0" distL="114300" distR="114300" simplePos="0" relativeHeight="251659264" behindDoc="0" locked="0" layoutInCell="1" allowOverlap="1" wp14:anchorId="25C60248" wp14:editId="385251A2">
            <wp:simplePos x="0" y="0"/>
            <wp:positionH relativeFrom="column">
              <wp:posOffset>5080</wp:posOffset>
            </wp:positionH>
            <wp:positionV relativeFrom="paragraph">
              <wp:posOffset>238125</wp:posOffset>
            </wp:positionV>
            <wp:extent cx="6029325" cy="4006215"/>
            <wp:effectExtent l="0" t="0" r="9525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avramsal_model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823" t="11549" r="12145" b="3662"/>
                    <a:stretch/>
                  </pic:blipFill>
                  <pic:spPr bwMode="auto">
                    <a:xfrm>
                      <a:off x="0" y="0"/>
                      <a:ext cx="6029325" cy="4006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3FDD7D" w14:textId="77777777" w:rsidR="00A94051" w:rsidRPr="00350023" w:rsidRDefault="00A9405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Veritabanı Mantıksal Modeli</w:t>
      </w:r>
    </w:p>
    <w:p w14:paraId="59192003" w14:textId="77777777" w:rsidR="00350023" w:rsidRPr="00350023" w:rsidRDefault="00350023" w:rsidP="00350023">
      <w:pPr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tbl_Bolumler(</w:t>
      </w: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  <w:u w:val="single"/>
        </w:rPr>
        <w:t>Bolum_ID</w:t>
      </w: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,</w:t>
      </w:r>
      <w:r w:rsidRPr="00350023">
        <w:rPr>
          <w:sz w:val="24"/>
          <w:szCs w:val="24"/>
        </w:rPr>
        <w:t xml:space="preserve"> 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Bolum_Adi</w:t>
      </w: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,</w:t>
      </w:r>
      <w:r w:rsidRPr="00350023">
        <w:rPr>
          <w:sz w:val="24"/>
          <w:szCs w:val="24"/>
        </w:rPr>
        <w:t xml:space="preserve"> 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Bolum_Tel, Mudur_ID)</w:t>
      </w:r>
    </w:p>
    <w:p w14:paraId="33EDED28" w14:textId="77777777" w:rsidR="00350023" w:rsidRPr="00350023" w:rsidRDefault="00350023" w:rsidP="00350023">
      <w:pPr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tbl_Kategoriler(</w:t>
      </w: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  <w:u w:val="single"/>
        </w:rPr>
        <w:t>Kategori_ID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, Cinsiyet, Unvan, Kent_Adi, Il_Kodu,</w:t>
      </w:r>
      <w:r w:rsidRPr="00350023">
        <w:rPr>
          <w:sz w:val="24"/>
          <w:szCs w:val="24"/>
        </w:rPr>
        <w:t xml:space="preserve"> 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Il_Adi, Ulke, Ay_Adi)</w:t>
      </w:r>
    </w:p>
    <w:p w14:paraId="49AFD7BF" w14:textId="77777777" w:rsidR="00350023" w:rsidRPr="00350023" w:rsidRDefault="00350023" w:rsidP="00350023">
      <w:pPr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tbl_Personeller(</w:t>
      </w: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  <w:u w:val="single"/>
        </w:rPr>
        <w:t>Pers_ID,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 xml:space="preserve"> Pers_Adi, Pers_Soyadi, Pers_DTarihi, Pers_Ise_Giris_Tarihi, Pers_Isten_Cikis_Tarihi, Pers_Adresi, Pers_Kenti, Pers_Ili, Pers_Il_Kodu, Pers_Tel, Pers_Cep, Pers_Aktifmi, Pers_Email, </w:t>
      </w:r>
      <w:r w:rsidRPr="00350023">
        <w:rPr>
          <w:rStyle w:val="Gl"/>
          <w:rFonts w:ascii="Times New Roman" w:hAnsi="Times New Roman" w:cs="Times New Roman"/>
          <w:b w:val="0"/>
          <w:i/>
          <w:color w:val="000000"/>
          <w:sz w:val="24"/>
          <w:szCs w:val="24"/>
        </w:rPr>
        <w:t>Bolum_ID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 xml:space="preserve">, Cinsiyet_ID, </w:t>
      </w:r>
      <w:r w:rsidRPr="00350023">
        <w:rPr>
          <w:rStyle w:val="Gl"/>
          <w:rFonts w:ascii="Times New Roman" w:hAnsi="Times New Roman" w:cs="Times New Roman"/>
          <w:b w:val="0"/>
          <w:i/>
          <w:color w:val="000000"/>
          <w:sz w:val="24"/>
          <w:szCs w:val="24"/>
        </w:rPr>
        <w:t>Unvan_ID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, Pers_Foto, Pers_CV, Pers_CV_File, Pers_CV_Web, Kaydeden, Kayit_Tarihi, Pers_Isim)</w:t>
      </w:r>
    </w:p>
    <w:p w14:paraId="2F210104" w14:textId="0D97861C" w:rsidR="00A94051" w:rsidRPr="00350023" w:rsidRDefault="00350023" w:rsidP="00350023">
      <w:pPr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tbl_PersonelMaaslari(</w:t>
      </w: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  <w:u w:val="single"/>
        </w:rPr>
        <w:t>Maas_ID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 xml:space="preserve">, </w:t>
      </w:r>
      <w:r w:rsidRPr="00350023">
        <w:rPr>
          <w:rStyle w:val="Gl"/>
          <w:rFonts w:ascii="Times New Roman" w:hAnsi="Times New Roman" w:cs="Times New Roman"/>
          <w:b w:val="0"/>
          <w:i/>
          <w:color w:val="000000"/>
          <w:sz w:val="24"/>
          <w:szCs w:val="24"/>
        </w:rPr>
        <w:t>Pers_ID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 xml:space="preserve">, Maas_Odeme_Tarihi, Maas_Tutari, Maas_Komisyon, </w:t>
      </w:r>
      <w:r w:rsidRPr="00350023">
        <w:rPr>
          <w:rStyle w:val="Gl"/>
          <w:rFonts w:ascii="Times New Roman" w:hAnsi="Times New Roman" w:cs="Times New Roman"/>
          <w:b w:val="0"/>
          <w:i/>
          <w:color w:val="000000"/>
          <w:sz w:val="24"/>
          <w:szCs w:val="24"/>
        </w:rPr>
        <w:t>Ay_ID</w:t>
      </w:r>
      <w:r w:rsidRPr="00350023">
        <w:rPr>
          <w:rStyle w:val="Gl"/>
          <w:rFonts w:ascii="Times New Roman" w:hAnsi="Times New Roman" w:cs="Times New Roman"/>
          <w:b w:val="0"/>
          <w:color w:val="000000"/>
          <w:sz w:val="24"/>
          <w:szCs w:val="24"/>
        </w:rPr>
        <w:t>, Maas_Toplam, Maas_Yili)</w:t>
      </w:r>
    </w:p>
    <w:p w14:paraId="1884F0F0" w14:textId="77777777" w:rsidR="00A94051" w:rsidRPr="00350023" w:rsidRDefault="00A9405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5A7210EB" w14:textId="77777777" w:rsidR="00350023" w:rsidRDefault="00350023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3F1BDC2A" w14:textId="77777777" w:rsidR="00A94051" w:rsidRPr="00350023" w:rsidRDefault="00A9405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Veritabanı</w:t>
      </w:r>
      <w:r w:rsidR="002A2D94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Fiziksel Modeli</w:t>
      </w:r>
    </w:p>
    <w:p w14:paraId="2AD9FAD8" w14:textId="77777777" w:rsidR="007D39C8" w:rsidRPr="00350023" w:rsidRDefault="002A2D94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(T-</w:t>
      </w:r>
      <w:r w:rsidR="009445A2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SQL Script </w:t>
      </w:r>
      <w:r w:rsidR="00713BCA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i</w:t>
      </w:r>
      <w:r w:rsidR="009445A2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le Veritabanı </w:t>
      </w:r>
      <w:r w:rsidR="0058095C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O</w:t>
      </w:r>
      <w:r w:rsidR="009445A2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luşturma </w:t>
      </w:r>
      <w:r w:rsidR="00EC58F9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ve Veri Girişi </w:t>
      </w:r>
      <w:r w:rsidR="009445A2"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Kodları</w:t>
      </w:r>
      <w:r w:rsidRPr="00350023">
        <w:rPr>
          <w:rStyle w:val="Gl"/>
          <w:rFonts w:ascii="Times New Roman" w:hAnsi="Times New Roman" w:cs="Times New Roman"/>
          <w:color w:val="000000"/>
          <w:sz w:val="24"/>
          <w:szCs w:val="24"/>
        </w:rPr>
        <w:t>)</w:t>
      </w:r>
    </w:p>
    <w:p w14:paraId="06E514A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</w:rPr>
      </w:pPr>
    </w:p>
    <w:p w14:paraId="1D557B1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</w:rPr>
      </w:pPr>
    </w:p>
    <w:p w14:paraId="7360254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</w:rPr>
      </w:pPr>
    </w:p>
    <w:p w14:paraId="5418A47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bookmarkStart w:id="0" w:name="_GoBack"/>
      <w:r w:rsidRPr="00350023">
        <w:rPr>
          <w:rFonts w:ascii="Consolas" w:hAnsi="Consolas" w:cs="Consolas"/>
          <w:color w:val="0000FF"/>
          <w:sz w:val="24"/>
          <w:szCs w:val="24"/>
        </w:rPr>
        <w:lastRenderedPageBreak/>
        <w:t>U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ster]</w:t>
      </w:r>
    </w:p>
    <w:p w14:paraId="68F48026" w14:textId="7DAAABA9" w:rsidR="00350023" w:rsidRPr="00350023" w:rsidRDefault="00350023" w:rsidP="00350023">
      <w:pPr>
        <w:rPr>
          <w:rFonts w:ascii="Consolas" w:hAnsi="Consolas" w:cs="Consolas"/>
          <w:color w:val="0000FF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9DD0CDD" w14:textId="77777777" w:rsidR="00332122" w:rsidRPr="00350023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t>/****** Veritabanını Oluşturma ******/</w:t>
      </w:r>
    </w:p>
    <w:p w14:paraId="63B12FE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CREA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</w:t>
      </w:r>
    </w:p>
    <w:p w14:paraId="1F869C5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CONTAINMENT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NONE</w:t>
      </w:r>
    </w:p>
    <w:p w14:paraId="0A2861A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PRIMAR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4A37891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NAM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BPR101-VT1-Proje-1-Murat_Gözen-SQLScript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ILENAM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C:\Program Files\Microsoft SQL Server\MSSQL15.SQLEXPRESS\MSSQL\DATA\BPR101-VT1-Proje-1-Murat_Gözen-SQLScript.mdf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SIZE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8192KB 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MAXSIZE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UNLIMITED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FILEGROWTH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5536KB 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4F939C3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LOG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CDBACE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NAM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BPR101-VT1-Proje-1-Murat_Gözen-SQLScript_log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ILENAM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C:\Program Files\Microsoft SQL Server\MSSQL15.SQLEXPRESS\MSSQL\DATA\BPR101-VT1-Proje-1-Murat_Gözen-SQLScript_log.ldf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SIZE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8192KB 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MAXSIZE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048GB 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FILEGROWTH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5536KB 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4286425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WITH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CATALOG_COLLATION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DATABASE_DEFAULT</w:t>
      </w:r>
    </w:p>
    <w:p w14:paraId="33AAC9B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A090C0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MPATIBILITY_LEVEL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50</w:t>
      </w:r>
    </w:p>
    <w:p w14:paraId="081E67B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117EB4A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 xml:space="preserve">IF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1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FULLTEXTSERVICEPROPERT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'IsFullTextInstalled'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</w:p>
    <w:p w14:paraId="44E508D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begin</w:t>
      </w:r>
    </w:p>
    <w:p w14:paraId="2191E7D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EXEC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sp_fulltext_database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@action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'enable'</w:t>
      </w:r>
    </w:p>
    <w:p w14:paraId="75780FF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end</w:t>
      </w:r>
    </w:p>
    <w:p w14:paraId="1A09C0B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333E11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NULL_DEFAUL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784FCFD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28E4DDF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NULL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F25524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5D27B6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PADDING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76D52A4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6AC4F74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WARNING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214E81C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BD6AC2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RITHABO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559738B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2567E1E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UTO_CLO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D524CD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9597EA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UTO_SHRIN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795BFA1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89664A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UTO_UPDATE_STATISTIC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C9F3C5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23DADD3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URSOR_CLOSE_ON_COMMI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E65CB1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22C329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URSOR_DEFAUL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GLOBAL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349D24B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B966F3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CAT_NULL_YIELDS_NULL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2535C96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1B7B68C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lastRenderedPageBreak/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NUMERIC_ROUNDABO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86E77C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0F5C19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QUOTED_IDENTIFI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F10B5D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F1BE56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RECURSIVE_TRIGGER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4C3D398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63D59D7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DISABLE_BROK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507478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351048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UTO_UPDATE_STATISTICS_ASYNC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62879A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9CED84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E_CORRELATION_OPTIMIZATI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4F4AE30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6F4138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RUSTWORTH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5C9D09C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F8D60A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SNAPSHOT_ISOLATI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3DC0B69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252977E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PARAMETERIZATI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IMP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42E8AEF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38DAE8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READ_COMMITTED_SNAPSHO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D6D0E4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BC91A8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HONOR_BROKER_PRIORITY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D0C508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C79A1E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RECOVER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IMP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314525E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4CC335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MULTI_US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8D94B7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331186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PAGE_VERIF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HECKSUM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</w:p>
    <w:p w14:paraId="3D82112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1D8774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B_CHAINING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2865D46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6591A6C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ILESTREAM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NON_TRANSACTED_ACCESS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FB78E0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FCFD6A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ARGET_RECOVERY_TIME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0 SECONDS </w:t>
      </w:r>
    </w:p>
    <w:p w14:paraId="436A2B5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B0D99A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ELAYED_DURABILIT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ISABLE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33CD38F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63105C7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CCELERATED_DATABASE_RECOVER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</w:p>
    <w:p w14:paraId="05B8F6B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23DC782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QUERY_STOR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</w:p>
    <w:p w14:paraId="5BFA758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27C154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U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</w:t>
      </w:r>
    </w:p>
    <w:p w14:paraId="3FBA4372" w14:textId="77777777" w:rsidR="00350023" w:rsidRPr="00350023" w:rsidRDefault="00350023" w:rsidP="00350023">
      <w:pPr>
        <w:rPr>
          <w:rFonts w:ascii="Consolas" w:hAnsi="Consolas" w:cs="Consolas"/>
          <w:color w:val="0000FF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B2D0B98" w14:textId="67BA51B7" w:rsidR="00332122" w:rsidRPr="00350023" w:rsidRDefault="00332122" w:rsidP="00350023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t xml:space="preserve">/****** Tabloları </w:t>
      </w:r>
      <w:r w:rsidR="0052570B" w:rsidRPr="00350023">
        <w:rPr>
          <w:rFonts w:ascii="Times New Roman" w:hAnsi="Times New Roman" w:cs="Times New Roman"/>
          <w:sz w:val="24"/>
          <w:szCs w:val="24"/>
        </w:rPr>
        <w:t xml:space="preserve">ve Anahtar Alanları </w:t>
      </w:r>
      <w:r w:rsidRPr="00350023">
        <w:rPr>
          <w:rFonts w:ascii="Times New Roman" w:hAnsi="Times New Roman" w:cs="Times New Roman"/>
          <w:sz w:val="24"/>
          <w:szCs w:val="24"/>
        </w:rPr>
        <w:t>Oluşturma</w:t>
      </w:r>
      <w:r w:rsidR="0052570B" w:rsidRPr="00350023">
        <w:rPr>
          <w:rFonts w:ascii="Times New Roman" w:hAnsi="Times New Roman" w:cs="Times New Roman"/>
          <w:sz w:val="24"/>
          <w:szCs w:val="24"/>
        </w:rPr>
        <w:t xml:space="preserve"> </w:t>
      </w:r>
      <w:r w:rsidRPr="00350023">
        <w:rPr>
          <w:rFonts w:ascii="Times New Roman" w:hAnsi="Times New Roman" w:cs="Times New Roman"/>
          <w:sz w:val="24"/>
          <w:szCs w:val="24"/>
        </w:rPr>
        <w:t>******/</w:t>
      </w:r>
    </w:p>
    <w:p w14:paraId="7654592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NULL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1CED226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04EBA2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QUOTED_IDENTIFI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7747CB4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lastRenderedPageBreak/>
        <w:t>GO</w:t>
      </w:r>
    </w:p>
    <w:p w14:paraId="184F02B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CREA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2A290EA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Bolum_ID] [int]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O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042448D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Bolum_Ad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F0BBCC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Bolum_Tel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5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0055A8C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Mudur_ID] [int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138EAF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K_tbl_Bolumler] </w:t>
      </w:r>
      <w:r w:rsidRPr="00350023">
        <w:rPr>
          <w:rFonts w:ascii="Consolas" w:hAnsi="Consolas" w:cs="Consolas"/>
          <w:color w:val="0000FF"/>
          <w:sz w:val="24"/>
          <w:szCs w:val="24"/>
        </w:rPr>
        <w:t>PRIMAR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LUSTERE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2F9B6F5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790BEBE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Bolum_ID] </w:t>
      </w:r>
      <w:r w:rsidRPr="00350023">
        <w:rPr>
          <w:rFonts w:ascii="Consolas" w:hAnsi="Consolas" w:cs="Consolas"/>
          <w:color w:val="0000FF"/>
          <w:sz w:val="24"/>
          <w:szCs w:val="24"/>
        </w:rPr>
        <w:t>ASC</w:t>
      </w:r>
    </w:p>
    <w:p w14:paraId="59668BD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WITH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FF"/>
          <w:sz w:val="24"/>
          <w:szCs w:val="24"/>
        </w:rPr>
        <w:t>PAD_INDEX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TATISTICS_NORECOMPU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GNORE_DUP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ROW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PAGE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PTIMIZE_FOR_SEQUENTIAL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4E10499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61E326E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6259377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8000"/>
          <w:sz w:val="24"/>
          <w:szCs w:val="24"/>
        </w:rPr>
        <w:t>/****** Object:  Table [dbo].[tbl_Kategoriler]    Script Date: 30.12.2021 02:50:15 ******/</w:t>
      </w:r>
    </w:p>
    <w:p w14:paraId="13B213F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NULL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31B3EF7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EF6D68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QUOTED_IDENTIFI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3E904C7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0D221C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CREA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5866EA7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Kategori_ID] [int]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O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F3DDE3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Cinsiyet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0384233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Unvan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F484A2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Kent_Ad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13518B1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Il_Kodu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3A51D1C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Il_Ad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6FEA037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Ulke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F93678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Ay_Ad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54F6D57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K_tbl_Kategoriler] </w:t>
      </w:r>
      <w:r w:rsidRPr="00350023">
        <w:rPr>
          <w:rFonts w:ascii="Consolas" w:hAnsi="Consolas" w:cs="Consolas"/>
          <w:color w:val="0000FF"/>
          <w:sz w:val="24"/>
          <w:szCs w:val="24"/>
        </w:rPr>
        <w:t>PRIMAR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LUSTERE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1C6938F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0BBA13D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Kategori_ID] </w:t>
      </w:r>
      <w:r w:rsidRPr="00350023">
        <w:rPr>
          <w:rFonts w:ascii="Consolas" w:hAnsi="Consolas" w:cs="Consolas"/>
          <w:color w:val="0000FF"/>
          <w:sz w:val="24"/>
          <w:szCs w:val="24"/>
        </w:rPr>
        <w:t>ASC</w:t>
      </w:r>
    </w:p>
    <w:p w14:paraId="7C9747D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WITH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FF"/>
          <w:sz w:val="24"/>
          <w:szCs w:val="24"/>
        </w:rPr>
        <w:t>PAD_INDEX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TATISTICS_NORECOMPU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GNORE_DUP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ROW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PAGE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PTIMIZE_FOR_SEQUENTIAL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52AADF5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0045D78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126948B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8000"/>
          <w:sz w:val="24"/>
          <w:szCs w:val="24"/>
        </w:rPr>
        <w:t>/****** Object:  Table [dbo].[tbl_Personeller]    Script Date: 30.12.2021 02:50:15 ******/</w:t>
      </w:r>
    </w:p>
    <w:p w14:paraId="6C17F1B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NULL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6DA1FCF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A7368C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QUOTED_IDENTIFI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38875F4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C5FF20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CREA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le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47D5B7D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Pers_ID] [int]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O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6CFA61C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Ad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5C863C1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Soyad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24BBA00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Pers_DTarihi] [smalldatetime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4CF6574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Pers_Ise_Giris_Tarihi] [smalldatetime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217EFD8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lastRenderedPageBreak/>
        <w:tab/>
        <w:t xml:space="preserve">[Pers_Isten_Cikis_Tarihi] [smalldatetime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1FD03F5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Adres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FF"/>
          <w:sz w:val="24"/>
          <w:szCs w:val="24"/>
        </w:rPr>
        <w:t>max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131AC1A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Kent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0483DD5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Ili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51D00D6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Il_Kodu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359E1ED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Tel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0E12582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Cep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0CCAA8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Pers_Aktifmi] [bit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6B6FF7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Email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657467C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Bolum_ID] [int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3DBD2F0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Cinsiyet_ID] [int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1DC115A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Unvan_ID] [int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13695F4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Foto] [n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4C79AB1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CV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3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2A5924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CV_File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3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54EAAB5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Pers_CV_Web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3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49BB8C0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>[Kaydeden] [nvarchar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0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3AF8ED6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Kayit_Tarihi] [smalldatetime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AB9172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K_tbl_Personeller] </w:t>
      </w:r>
      <w:r w:rsidRPr="00350023">
        <w:rPr>
          <w:rFonts w:ascii="Consolas" w:hAnsi="Consolas" w:cs="Consolas"/>
          <w:color w:val="0000FF"/>
          <w:sz w:val="24"/>
          <w:szCs w:val="24"/>
        </w:rPr>
        <w:t>PRIMAR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LUSTERE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29B9577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465CF0C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Pers_ID] </w:t>
      </w:r>
      <w:r w:rsidRPr="00350023">
        <w:rPr>
          <w:rFonts w:ascii="Consolas" w:hAnsi="Consolas" w:cs="Consolas"/>
          <w:color w:val="0000FF"/>
          <w:sz w:val="24"/>
          <w:szCs w:val="24"/>
        </w:rPr>
        <w:t>ASC</w:t>
      </w:r>
    </w:p>
    <w:p w14:paraId="768D005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WITH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FF"/>
          <w:sz w:val="24"/>
          <w:szCs w:val="24"/>
        </w:rPr>
        <w:t>PAD_INDEX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TATISTICS_NORECOMPU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GNORE_DUP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ROW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PAGE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PTIMIZE_FOR_SEQUENTIAL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1A53F15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 </w:t>
      </w:r>
      <w:r w:rsidRPr="00350023">
        <w:rPr>
          <w:rFonts w:ascii="Consolas" w:hAnsi="Consolas" w:cs="Consolas"/>
          <w:color w:val="0000FF"/>
          <w:sz w:val="24"/>
          <w:szCs w:val="24"/>
        </w:rPr>
        <w:t>TEXTIMAGE_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215E4C5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9A3156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8000"/>
          <w:sz w:val="24"/>
          <w:szCs w:val="24"/>
        </w:rPr>
        <w:t>/****** Object:  Table [dbo].[tbl_PersonelMaaslari]    Script Date: 30.12.2021 02:50:15 ******/</w:t>
      </w:r>
    </w:p>
    <w:p w14:paraId="4079A11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NSI_NULL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15257C1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A1679E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QUOTED_IDENTIFI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</w:p>
    <w:p w14:paraId="2B4FCDA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2F90D8E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CREA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62DEFFD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Maas_ID] [int]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O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2009019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Pers_ID] [int] </w:t>
      </w:r>
      <w:r w:rsidRPr="00350023">
        <w:rPr>
          <w:rFonts w:ascii="Consolas" w:hAnsi="Consolas" w:cs="Consolas"/>
          <w:color w:val="808080"/>
          <w:sz w:val="24"/>
          <w:szCs w:val="24"/>
        </w:rPr>
        <w:t>NO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148DEF3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Maas_Odeme_Tarihi] [smalldatetime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241E0AA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Maas_Tutari] [smallmoney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2F8ACEE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Maas_Komisyon] [smallmoney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7B305CE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Ay_ID] [int]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</w:p>
    <w:p w14:paraId="0968830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K_tbl_PersonelMaaslari] </w:t>
      </w:r>
      <w:r w:rsidRPr="00350023">
        <w:rPr>
          <w:rFonts w:ascii="Consolas" w:hAnsi="Consolas" w:cs="Consolas"/>
          <w:color w:val="0000FF"/>
          <w:sz w:val="24"/>
          <w:szCs w:val="24"/>
        </w:rPr>
        <w:t>PRIMAR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LUSTERE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0977621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(</w:t>
      </w:r>
    </w:p>
    <w:p w14:paraId="43FB995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00"/>
          <w:sz w:val="24"/>
          <w:szCs w:val="24"/>
        </w:rPr>
        <w:tab/>
        <w:t xml:space="preserve">[Maas_ID] </w:t>
      </w:r>
      <w:r w:rsidRPr="00350023">
        <w:rPr>
          <w:rFonts w:ascii="Consolas" w:hAnsi="Consolas" w:cs="Consolas"/>
          <w:color w:val="0000FF"/>
          <w:sz w:val="24"/>
          <w:szCs w:val="24"/>
        </w:rPr>
        <w:t>ASC</w:t>
      </w:r>
    </w:p>
    <w:p w14:paraId="2636C89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WITH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FF"/>
          <w:sz w:val="24"/>
          <w:szCs w:val="24"/>
        </w:rPr>
        <w:t>PAD_INDEX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TATISTICS_NORECOMPU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GNORE_DUP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ROW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LLOW_PAGE_LOCK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PTIMIZE_FOR_SEQUENTIAL_KEY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=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1EBB34B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RIMARY]</w:t>
      </w:r>
    </w:p>
    <w:p w14:paraId="4FE2520B" w14:textId="0EE1DF65" w:rsidR="00350023" w:rsidRPr="00350023" w:rsidRDefault="00350023" w:rsidP="00350023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AF1D5E6" w14:textId="77777777" w:rsidR="00E34D7B" w:rsidRPr="00350023" w:rsidRDefault="00E34D7B" w:rsidP="0023708D">
      <w:pPr>
        <w:rPr>
          <w:rFonts w:ascii="Times New Roman" w:hAnsi="Times New Roman" w:cs="Times New Roman"/>
          <w:sz w:val="24"/>
          <w:szCs w:val="24"/>
        </w:rPr>
      </w:pPr>
    </w:p>
    <w:p w14:paraId="37EE5997" w14:textId="391BCF70" w:rsidR="0023708D" w:rsidRPr="00350023" w:rsidRDefault="0023708D" w:rsidP="0023708D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lastRenderedPageBreak/>
        <w:t>/****** Verileri Girme ******/</w:t>
      </w:r>
    </w:p>
    <w:p w14:paraId="7D4C247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Bolumler]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D209C3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1715A48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udur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bilişim sistemi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246823596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3454971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udur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pazarlam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2165879462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2C35505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udur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3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satış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2123589546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145793D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udur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4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uhasebe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358469278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ECF531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udur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finans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459866752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2B40EE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udur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6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yönetim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2163214856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00AC4A2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Bolumler]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</w:p>
    <w:p w14:paraId="6CA651D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39FDAB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Kategoriler]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66956EE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DCD3D8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Erkek     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vt yöneticisi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erkez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08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nkar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bd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ocak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15BE768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adın     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satış elemanı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anavgat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12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zonguldak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atar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şubat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46D5F70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3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pazarlamacı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of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56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istanbul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frans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art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1971B2A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4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ofis yöneticisi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reyhanlı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87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masy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suudi arabistan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nisan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39DFDA4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CIO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taşehir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36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ntaly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uveyt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ayıs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5BC6C52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6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CEO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uzundere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52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hatay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atar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haziran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386CC7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7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ilis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49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ordu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BAE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temmuz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1560281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8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ğustos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24EEA8E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9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eylül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2D1DE9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lastRenderedPageBreak/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ekim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854FD5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asım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6F875B7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ent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Il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Ad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ralık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36CC462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Kategoriler]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</w:p>
    <w:p w14:paraId="55AD593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764421D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ler]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2ED2276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F3EFB4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Soy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D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e_Gir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ten_Cik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res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Kent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ep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ktifm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Emai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Foto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Fil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Web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dede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it_Tarih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ustaf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çoruh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1968-05-01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3-09-02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uzun sokak, numara 43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of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trabzon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61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846284492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213695425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stfcrh@gmail.com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5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1968 yılında Koç Üniversitesi mekatronik bölümünü birincilikle bitirmiştir.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1986 yılında Trabzon''un of ilçesinde doğmuştur. Evli ve 5 çocuk babası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urat gözen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21-12-27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</w:p>
    <w:p w14:paraId="3E3AB09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Soy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D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e_Gir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ten_Cik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res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Kent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ep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ktifm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Emai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Foto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Fil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Web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dede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it_Tarih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ahmut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yıldırım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1987-05-31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8-12-15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21-10-09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anolya sokak, numara 87/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cizre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hakkari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30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249682541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263548691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uho30@hotmail.com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1987 yılında düzce üniversitesi bankacalık ve sigorta bölümünden mezun olmuştur.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emine trahan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9-10-08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</w:p>
    <w:p w14:paraId="6C95EDA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Soy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D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e_Gir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ten_Cik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res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Kent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ep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ktifm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Emai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Foto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Fil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Web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dede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it_Tarih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3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buğr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posbıyık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1966-08-02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16-08-12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lastRenderedPageBreak/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behçet caddesi, güliz apartman,, numara 57/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lany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antaly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07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354812697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1966 yılında doğdu, evli ve 10 çocuk babasıdır, torna tezgahı konusunda ustalığı vardır.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emine trahan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5-09-11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</w:p>
    <w:p w14:paraId="4ECB9E4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Soyad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D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e_Gir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ten_Cikis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dres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Kent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l_Kodu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Te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ep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Aktifm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Email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nvan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Foto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File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CV_Web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dede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Kayit_Tarihi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4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evser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tireli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1997-12-05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3-08-05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güliz sokak, numara 101, ataşehir/istanbul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erkez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onya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42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905428621489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kevserezor@gmail.com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1997 yılında doğdu ortaokulu ve liseyi konya''da bitirdikten sonra İstanbul''da İTÜ konservatuar bölümünü kazandı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NULL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N'murat gözen'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3-09-09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</w:p>
    <w:p w14:paraId="7483C5A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ler]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</w:p>
    <w:p w14:paraId="7E42C340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62496CF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</w:t>
      </w:r>
      <w:r w:rsidRPr="00350023">
        <w:rPr>
          <w:rFonts w:ascii="Consolas" w:hAnsi="Consolas" w:cs="Consolas"/>
          <w:color w:val="0000FF"/>
          <w:sz w:val="24"/>
          <w:szCs w:val="24"/>
        </w:rPr>
        <w:t>O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35E5AC7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716840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21-07-01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540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521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7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45D329B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21-08-02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780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59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5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50F3A43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3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0-08-05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234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685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2DF003A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4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0-08-05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289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513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6BC8516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5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21-08-02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751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000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EE7469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6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00-08-05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516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031.01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098CD46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lastRenderedPageBreak/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7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19-05-09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289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00.84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2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ABDEF8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8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21-08-02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7521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235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639BD68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9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3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19-05-09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7020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985.56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2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6C81DED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Maaslari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Maa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VALUE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1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4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FF"/>
          <w:sz w:val="24"/>
          <w:szCs w:val="24"/>
        </w:rPr>
        <w:t>CAS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2021-07-01T00:00:00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SmallDateTime</w:t>
      </w:r>
      <w:r w:rsidRPr="00350023">
        <w:rPr>
          <w:rFonts w:ascii="Consolas" w:hAnsi="Consolas" w:cs="Consolas"/>
          <w:color w:val="808080"/>
          <w:sz w:val="24"/>
          <w:szCs w:val="24"/>
        </w:rPr>
        <w:t>)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497.00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1235.4800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6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4D4FE51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IDENTITY_INSER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</w:t>
      </w:r>
      <w:r w:rsidRPr="00350023">
        <w:rPr>
          <w:rFonts w:ascii="Consolas" w:hAnsi="Consolas" w:cs="Consolas"/>
          <w:color w:val="0000FF"/>
          <w:sz w:val="24"/>
          <w:szCs w:val="24"/>
        </w:rPr>
        <w:t>OFF</w:t>
      </w:r>
    </w:p>
    <w:p w14:paraId="68C6AE97" w14:textId="0D1428FB" w:rsidR="00350023" w:rsidRPr="00350023" w:rsidRDefault="00350023" w:rsidP="00350023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DEFD337" w14:textId="0E7D5020" w:rsidR="0023708D" w:rsidRPr="00350023" w:rsidRDefault="0023708D" w:rsidP="0023708D">
      <w:pPr>
        <w:rPr>
          <w:rFonts w:ascii="Times New Roman" w:hAnsi="Times New Roman" w:cs="Times New Roman"/>
          <w:sz w:val="24"/>
          <w:szCs w:val="24"/>
        </w:rPr>
      </w:pPr>
    </w:p>
    <w:p w14:paraId="511F7A7C" w14:textId="77777777" w:rsidR="0052570B" w:rsidRPr="00350023" w:rsidRDefault="0052570B" w:rsidP="0052570B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t>/****** Tablo Referans Alan (Foreign Key) ve Default’ları Oluşturma ******/</w:t>
      </w:r>
    </w:p>
    <w:p w14:paraId="39B9906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Kategoriler]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F_tbl_Kategoriler_Cinsiyet] 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DEFAULT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erkek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O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Cinsiyet]</w:t>
      </w:r>
    </w:p>
    <w:p w14:paraId="1EE4B39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6CAF70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Kategoriler]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F_tbl_Kategoriler_Ulke] 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DEFAULT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00"/>
          <w:sz w:val="24"/>
          <w:szCs w:val="24"/>
        </w:rPr>
        <w:t>N'türkiye'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O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Ulke]</w:t>
      </w:r>
    </w:p>
    <w:p w14:paraId="7373D0C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D1E8C69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ler]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F_tbl_Personeller_Pers_Ise_Giris_Tarihi] 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DEFAULT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FF"/>
          <w:sz w:val="24"/>
          <w:szCs w:val="24"/>
        </w:rPr>
        <w:t>getdate</w:t>
      </w:r>
      <w:r w:rsidRPr="00350023">
        <w:rPr>
          <w:rFonts w:ascii="Consolas" w:hAnsi="Consolas" w:cs="Consolas"/>
          <w:color w:val="808080"/>
          <w:sz w:val="24"/>
          <w:szCs w:val="24"/>
        </w:rPr>
        <w:t>()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O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Pers_Ise_Giris_Tarihi]</w:t>
      </w:r>
    </w:p>
    <w:p w14:paraId="57FD71A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0FF22B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F_tbl_PersonelMaaslari_Maas_Tutari] 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DEFAULT </w:t>
      </w:r>
      <w:r w:rsidRPr="00350023">
        <w:rPr>
          <w:rFonts w:ascii="Consolas" w:hAnsi="Consolas" w:cs="Consolas"/>
          <w:color w:val="808080"/>
          <w:sz w:val="24"/>
          <w:szCs w:val="24"/>
        </w:rPr>
        <w:t>((</w:t>
      </w:r>
      <w:r w:rsidRPr="00350023">
        <w:rPr>
          <w:rFonts w:ascii="Consolas" w:hAnsi="Consolas" w:cs="Consolas"/>
          <w:color w:val="000000"/>
          <w:sz w:val="24"/>
          <w:szCs w:val="24"/>
        </w:rPr>
        <w:t>4250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O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Tutari]</w:t>
      </w:r>
    </w:p>
    <w:p w14:paraId="46E4702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4B014B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F_tbl_PersonelMaaslari_Maas_Komisyon] 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DEFAULT </w:t>
      </w:r>
      <w:r w:rsidRPr="00350023">
        <w:rPr>
          <w:rFonts w:ascii="Consolas" w:hAnsi="Consolas" w:cs="Consolas"/>
          <w:color w:val="808080"/>
          <w:sz w:val="24"/>
          <w:szCs w:val="24"/>
        </w:rPr>
        <w:t>((</w:t>
      </w:r>
      <w:r w:rsidRPr="00350023">
        <w:rPr>
          <w:rFonts w:ascii="Consolas" w:hAnsi="Consolas" w:cs="Consolas"/>
          <w:color w:val="000000"/>
          <w:sz w:val="24"/>
          <w:szCs w:val="24"/>
        </w:rPr>
        <w:t>200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O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Maas_Komisyon]</w:t>
      </w:r>
    </w:p>
    <w:p w14:paraId="321763F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46627FA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ler]  </w:t>
      </w:r>
      <w:r w:rsidRPr="00350023">
        <w:rPr>
          <w:rFonts w:ascii="Consolas" w:hAnsi="Consolas" w:cs="Consolas"/>
          <w:color w:val="0000FF"/>
          <w:sz w:val="24"/>
          <w:szCs w:val="24"/>
        </w:rPr>
        <w:t>WITH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ler_tbl_Bolumler] </w:t>
      </w:r>
      <w:r w:rsidRPr="00350023">
        <w:rPr>
          <w:rFonts w:ascii="Consolas" w:hAnsi="Consolas" w:cs="Consolas"/>
          <w:color w:val="0000FF"/>
          <w:sz w:val="24"/>
          <w:szCs w:val="24"/>
        </w:rPr>
        <w:t>FOREIG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4BC8E93D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REFERENCE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Bolum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Bolum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75A89762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FC47CB7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ler]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ler_tbl_Bolumler]</w:t>
      </w:r>
    </w:p>
    <w:p w14:paraId="0FF16AE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B9EBB0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ler]  </w:t>
      </w:r>
      <w:r w:rsidRPr="00350023">
        <w:rPr>
          <w:rFonts w:ascii="Consolas" w:hAnsi="Consolas" w:cs="Consolas"/>
          <w:color w:val="0000FF"/>
          <w:sz w:val="24"/>
          <w:szCs w:val="24"/>
        </w:rPr>
        <w:t>WITH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ler_tbl_Kategoriler] </w:t>
      </w:r>
      <w:r w:rsidRPr="00350023">
        <w:rPr>
          <w:rFonts w:ascii="Consolas" w:hAnsi="Consolas" w:cs="Consolas"/>
          <w:color w:val="0000FF"/>
          <w:sz w:val="24"/>
          <w:szCs w:val="24"/>
        </w:rPr>
        <w:t>FOREIG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Unvan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537A656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REFERENCE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1990A9B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5DCB72A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lastRenderedPageBreak/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ler]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ler_tbl_Kategoriler]</w:t>
      </w:r>
    </w:p>
    <w:p w14:paraId="60FB1C3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1C76E4EB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 </w:t>
      </w:r>
      <w:r w:rsidRPr="00350023">
        <w:rPr>
          <w:rFonts w:ascii="Consolas" w:hAnsi="Consolas" w:cs="Consolas"/>
          <w:color w:val="0000FF"/>
          <w:sz w:val="24"/>
          <w:szCs w:val="24"/>
        </w:rPr>
        <w:t>WITH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Maaslari_tbl_Kategoriler] </w:t>
      </w:r>
      <w:r w:rsidRPr="00350023">
        <w:rPr>
          <w:rFonts w:ascii="Consolas" w:hAnsi="Consolas" w:cs="Consolas"/>
          <w:color w:val="0000FF"/>
          <w:sz w:val="24"/>
          <w:szCs w:val="24"/>
        </w:rPr>
        <w:t>FOREIG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Ay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1838CAE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REFERENCE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Kategori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Kategori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55CD27A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A7832A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Maaslari_tbl_Kategoriler]</w:t>
      </w:r>
    </w:p>
    <w:p w14:paraId="303BEE7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638DF4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 </w:t>
      </w:r>
      <w:r w:rsidRPr="00350023">
        <w:rPr>
          <w:rFonts w:ascii="Consolas" w:hAnsi="Consolas" w:cs="Consolas"/>
          <w:color w:val="0000FF"/>
          <w:sz w:val="24"/>
          <w:szCs w:val="24"/>
        </w:rPr>
        <w:t>WITH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Maaslari_tbl_Personeller] </w:t>
      </w:r>
      <w:r w:rsidRPr="00350023">
        <w:rPr>
          <w:rFonts w:ascii="Consolas" w:hAnsi="Consolas" w:cs="Consolas"/>
          <w:color w:val="0000FF"/>
          <w:sz w:val="24"/>
          <w:szCs w:val="24"/>
        </w:rPr>
        <w:t>FOREIGN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KEY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4EDA13D6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REFERENCES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>[tbl_Personeller]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>[Pers_ID]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1F37D44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BD88CD4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o]</w:t>
      </w:r>
      <w:r w:rsidRPr="00350023">
        <w:rPr>
          <w:rFonts w:ascii="Consolas" w:hAnsi="Consolas" w:cs="Consolas"/>
          <w:color w:val="808080"/>
          <w:sz w:val="24"/>
          <w:szCs w:val="24"/>
        </w:rPr>
        <w:t>.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[tbl_PersonelMaaslari] </w:t>
      </w:r>
      <w:r w:rsidRPr="00350023">
        <w:rPr>
          <w:rFonts w:ascii="Consolas" w:hAnsi="Consolas" w:cs="Consolas"/>
          <w:color w:val="0000FF"/>
          <w:sz w:val="24"/>
          <w:szCs w:val="24"/>
        </w:rPr>
        <w:t>CHECK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CONSTRAIN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FK_tbl_PersonelMaaslari_tbl_Personeller]</w:t>
      </w:r>
    </w:p>
    <w:p w14:paraId="7D9F685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6772F52C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U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</w:t>
      </w:r>
    </w:p>
    <w:p w14:paraId="403486E8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A2837A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DATABAS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[db_MuratGozen] </w:t>
      </w:r>
      <w:r w:rsidRPr="00350023">
        <w:rPr>
          <w:rFonts w:ascii="Consolas" w:hAnsi="Consolas" w:cs="Consolas"/>
          <w:color w:val="0000FF"/>
          <w:sz w:val="24"/>
          <w:szCs w:val="24"/>
        </w:rPr>
        <w:t>SE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 </w:t>
      </w:r>
      <w:r w:rsidRPr="00350023">
        <w:rPr>
          <w:rFonts w:ascii="Consolas" w:hAnsi="Consolas" w:cs="Consolas"/>
          <w:color w:val="0000FF"/>
          <w:sz w:val="24"/>
          <w:szCs w:val="24"/>
        </w:rPr>
        <w:t>READ_WRIT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33EC563E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0CB5481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19A68DA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bl_Personeller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Pers_Isim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A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Pers_Adi </w:t>
      </w:r>
      <w:r w:rsidRPr="00350023">
        <w:rPr>
          <w:rFonts w:ascii="Consolas" w:hAnsi="Consolas" w:cs="Consolas"/>
          <w:color w:val="808080"/>
          <w:sz w:val="24"/>
          <w:szCs w:val="24"/>
        </w:rPr>
        <w:t>+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FF0000"/>
          <w:sz w:val="24"/>
          <w:szCs w:val="24"/>
        </w:rPr>
        <w:t>' '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+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Pers_Soyadi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3BB54145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bl_PersonelMaaslari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Maas_Toplam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A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Maas_Tutari </w:t>
      </w:r>
      <w:r w:rsidRPr="00350023">
        <w:rPr>
          <w:rFonts w:ascii="Consolas" w:hAnsi="Consolas" w:cs="Consolas"/>
          <w:color w:val="808080"/>
          <w:sz w:val="24"/>
          <w:szCs w:val="24"/>
        </w:rPr>
        <w:t>+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Maas_Komisyon</w:t>
      </w:r>
      <w:r w:rsidRPr="00350023">
        <w:rPr>
          <w:rFonts w:ascii="Consolas" w:hAnsi="Consolas" w:cs="Consolas"/>
          <w:color w:val="808080"/>
          <w:sz w:val="24"/>
          <w:szCs w:val="24"/>
        </w:rPr>
        <w:t>)</w:t>
      </w:r>
    </w:p>
    <w:p w14:paraId="3395D83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ALTER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TABLE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bl_PersonelMaaslari </w:t>
      </w:r>
      <w:r w:rsidRPr="00350023">
        <w:rPr>
          <w:rFonts w:ascii="Consolas" w:hAnsi="Consolas" w:cs="Consolas"/>
          <w:color w:val="0000FF"/>
          <w:sz w:val="24"/>
          <w:szCs w:val="24"/>
        </w:rPr>
        <w:t>ADD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Maas_Yili </w:t>
      </w:r>
      <w:r w:rsidRPr="00350023">
        <w:rPr>
          <w:rFonts w:ascii="Consolas" w:hAnsi="Consolas" w:cs="Consolas"/>
          <w:color w:val="0000FF"/>
          <w:sz w:val="24"/>
          <w:szCs w:val="24"/>
        </w:rPr>
        <w:t xml:space="preserve">AS 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FF"/>
          <w:sz w:val="24"/>
          <w:szCs w:val="24"/>
        </w:rPr>
        <w:t>datepart</w:t>
      </w:r>
      <w:r w:rsidRPr="00350023">
        <w:rPr>
          <w:rFonts w:ascii="Consolas" w:hAnsi="Consolas" w:cs="Consolas"/>
          <w:color w:val="808080"/>
          <w:sz w:val="24"/>
          <w:szCs w:val="24"/>
        </w:rPr>
        <w:t>(</w:t>
      </w:r>
      <w:r w:rsidRPr="00350023">
        <w:rPr>
          <w:rFonts w:ascii="Consolas" w:hAnsi="Consolas" w:cs="Consolas"/>
          <w:color w:val="FF00FF"/>
          <w:sz w:val="24"/>
          <w:szCs w:val="24"/>
        </w:rPr>
        <w:t>year</w:t>
      </w:r>
      <w:r w:rsidRPr="00350023">
        <w:rPr>
          <w:rFonts w:ascii="Consolas" w:hAnsi="Consolas" w:cs="Consolas"/>
          <w:color w:val="808080"/>
          <w:sz w:val="24"/>
          <w:szCs w:val="24"/>
        </w:rPr>
        <w:t>,</w:t>
      </w:r>
      <w:r w:rsidRPr="00350023">
        <w:rPr>
          <w:rFonts w:ascii="Consolas" w:hAnsi="Consolas" w:cs="Consolas"/>
          <w:color w:val="000000"/>
          <w:sz w:val="24"/>
          <w:szCs w:val="24"/>
        </w:rPr>
        <w:t>[Maas_Odeme_Tarihi]</w:t>
      </w:r>
      <w:r w:rsidRPr="00350023">
        <w:rPr>
          <w:rFonts w:ascii="Consolas" w:hAnsi="Consolas" w:cs="Consolas"/>
          <w:color w:val="808080"/>
          <w:sz w:val="24"/>
          <w:szCs w:val="24"/>
        </w:rPr>
        <w:t>))</w:t>
      </w:r>
    </w:p>
    <w:p w14:paraId="5974CA32" w14:textId="1695BD1C" w:rsidR="00350023" w:rsidRPr="00350023" w:rsidRDefault="00350023" w:rsidP="00350023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GO</w:t>
      </w:r>
    </w:p>
    <w:p w14:paraId="33A72C09" w14:textId="63DB0036" w:rsidR="63E20260" w:rsidRPr="00350023" w:rsidRDefault="63E20260" w:rsidP="63E20260">
      <w:pPr>
        <w:rPr>
          <w:rFonts w:ascii="Times New Roman" w:hAnsi="Times New Roman" w:cs="Times New Roman"/>
          <w:sz w:val="24"/>
          <w:szCs w:val="24"/>
        </w:rPr>
      </w:pPr>
    </w:p>
    <w:p w14:paraId="6958E98B" w14:textId="77777777" w:rsidR="00332122" w:rsidRPr="00350023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Times New Roman" w:hAnsi="Times New Roman" w:cs="Times New Roman"/>
          <w:sz w:val="24"/>
          <w:szCs w:val="24"/>
        </w:rPr>
        <w:t>/****** Tabloları Sorgulama ******/</w:t>
      </w:r>
    </w:p>
    <w:p w14:paraId="6237E0D3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LEC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*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ROM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bl_Kategoriler</w:t>
      </w:r>
    </w:p>
    <w:p w14:paraId="14B8E36F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LEC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*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ROM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bl_Bolumler</w:t>
      </w:r>
    </w:p>
    <w:p w14:paraId="13F9D891" w14:textId="77777777" w:rsidR="00350023" w:rsidRPr="00350023" w:rsidRDefault="00350023" w:rsidP="003500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LEC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*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ROM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bl_Personeller</w:t>
      </w:r>
    </w:p>
    <w:p w14:paraId="78FAF4DA" w14:textId="72F5F1D6" w:rsidR="00E34D7B" w:rsidRPr="00350023" w:rsidRDefault="00350023" w:rsidP="00350023">
      <w:pPr>
        <w:rPr>
          <w:rFonts w:ascii="Times New Roman" w:hAnsi="Times New Roman" w:cs="Times New Roman"/>
          <w:sz w:val="24"/>
          <w:szCs w:val="24"/>
        </w:rPr>
      </w:pPr>
      <w:r w:rsidRPr="00350023">
        <w:rPr>
          <w:rFonts w:ascii="Consolas" w:hAnsi="Consolas" w:cs="Consolas"/>
          <w:color w:val="0000FF"/>
          <w:sz w:val="24"/>
          <w:szCs w:val="24"/>
        </w:rPr>
        <w:t>SELECT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808080"/>
          <w:sz w:val="24"/>
          <w:szCs w:val="24"/>
        </w:rPr>
        <w:t>*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350023">
        <w:rPr>
          <w:rFonts w:ascii="Consolas" w:hAnsi="Consolas" w:cs="Consolas"/>
          <w:color w:val="0000FF"/>
          <w:sz w:val="24"/>
          <w:szCs w:val="24"/>
        </w:rPr>
        <w:t>FROM</w:t>
      </w:r>
      <w:r w:rsidRPr="00350023">
        <w:rPr>
          <w:rFonts w:ascii="Consolas" w:hAnsi="Consolas" w:cs="Consolas"/>
          <w:color w:val="000000"/>
          <w:sz w:val="24"/>
          <w:szCs w:val="24"/>
        </w:rPr>
        <w:t xml:space="preserve"> tbl_PersonelMaaslari</w:t>
      </w:r>
      <w:bookmarkEnd w:id="0"/>
    </w:p>
    <w:sectPr w:rsidR="00E34D7B" w:rsidRPr="00350023" w:rsidSect="00513208">
      <w:footerReference w:type="defaul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8C7917" w14:textId="77777777" w:rsidR="00662375" w:rsidRDefault="00662375" w:rsidP="00513208">
      <w:pPr>
        <w:spacing w:after="0" w:line="240" w:lineRule="auto"/>
      </w:pPr>
      <w:r>
        <w:separator/>
      </w:r>
    </w:p>
  </w:endnote>
  <w:endnote w:type="continuationSeparator" w:id="0">
    <w:p w14:paraId="15B32A2E" w14:textId="77777777" w:rsidR="00662375" w:rsidRDefault="00662375" w:rsidP="00513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95372156"/>
      <w:docPartObj>
        <w:docPartGallery w:val="Page Numbers (Bottom of Page)"/>
        <w:docPartUnique/>
      </w:docPartObj>
    </w:sdtPr>
    <w:sdtContent>
      <w:p w14:paraId="789FCF65" w14:textId="77777777" w:rsidR="00350023" w:rsidRDefault="00350023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4AFB">
          <w:rPr>
            <w:noProof/>
          </w:rPr>
          <w:t>3</w:t>
        </w:r>
        <w:r>
          <w:fldChar w:fldCharType="end"/>
        </w:r>
      </w:p>
    </w:sdtContent>
  </w:sdt>
  <w:p w14:paraId="25E44ACE" w14:textId="77777777" w:rsidR="00350023" w:rsidRDefault="00350023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38CBCE" w14:textId="77777777" w:rsidR="00662375" w:rsidRDefault="00662375" w:rsidP="00513208">
      <w:pPr>
        <w:spacing w:after="0" w:line="240" w:lineRule="auto"/>
      </w:pPr>
      <w:r>
        <w:separator/>
      </w:r>
    </w:p>
  </w:footnote>
  <w:footnote w:type="continuationSeparator" w:id="0">
    <w:p w14:paraId="143722E8" w14:textId="77777777" w:rsidR="00662375" w:rsidRDefault="00662375" w:rsidP="005132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TMysTAG0uampko6SsGpxcWZ+XkgBUa1AP3ArvwsAAAA"/>
  </w:docVars>
  <w:rsids>
    <w:rsidRoot w:val="00526332"/>
    <w:rsid w:val="0001618A"/>
    <w:rsid w:val="00031A98"/>
    <w:rsid w:val="00034B2A"/>
    <w:rsid w:val="0007481D"/>
    <w:rsid w:val="00085A8E"/>
    <w:rsid w:val="00092C9A"/>
    <w:rsid w:val="000A1137"/>
    <w:rsid w:val="000A5006"/>
    <w:rsid w:val="000D3629"/>
    <w:rsid w:val="000F0EBC"/>
    <w:rsid w:val="000F6E75"/>
    <w:rsid w:val="00101475"/>
    <w:rsid w:val="00112B61"/>
    <w:rsid w:val="00131528"/>
    <w:rsid w:val="001321F8"/>
    <w:rsid w:val="00187621"/>
    <w:rsid w:val="001C0D5B"/>
    <w:rsid w:val="001E07F9"/>
    <w:rsid w:val="001F7E76"/>
    <w:rsid w:val="002158A8"/>
    <w:rsid w:val="0023708D"/>
    <w:rsid w:val="00265CA9"/>
    <w:rsid w:val="002A2D94"/>
    <w:rsid w:val="002A476D"/>
    <w:rsid w:val="002B575A"/>
    <w:rsid w:val="002B7F9C"/>
    <w:rsid w:val="002C4086"/>
    <w:rsid w:val="002C4FB3"/>
    <w:rsid w:val="00325CD0"/>
    <w:rsid w:val="00330C48"/>
    <w:rsid w:val="00332122"/>
    <w:rsid w:val="00350023"/>
    <w:rsid w:val="00365C73"/>
    <w:rsid w:val="00366EF2"/>
    <w:rsid w:val="00390A24"/>
    <w:rsid w:val="003A77CE"/>
    <w:rsid w:val="003C3FA0"/>
    <w:rsid w:val="003D0A6C"/>
    <w:rsid w:val="003F0F58"/>
    <w:rsid w:val="00412C83"/>
    <w:rsid w:val="00416717"/>
    <w:rsid w:val="00420475"/>
    <w:rsid w:val="00436F08"/>
    <w:rsid w:val="00475E52"/>
    <w:rsid w:val="00477118"/>
    <w:rsid w:val="0048405E"/>
    <w:rsid w:val="0049464E"/>
    <w:rsid w:val="00513208"/>
    <w:rsid w:val="0052570B"/>
    <w:rsid w:val="00526332"/>
    <w:rsid w:val="0054421B"/>
    <w:rsid w:val="00565BA4"/>
    <w:rsid w:val="0058095C"/>
    <w:rsid w:val="005A1FA7"/>
    <w:rsid w:val="005A261A"/>
    <w:rsid w:val="005E4D4C"/>
    <w:rsid w:val="005E7DD7"/>
    <w:rsid w:val="005F3F77"/>
    <w:rsid w:val="006027A4"/>
    <w:rsid w:val="00602BFA"/>
    <w:rsid w:val="006053F1"/>
    <w:rsid w:val="006226FD"/>
    <w:rsid w:val="00631013"/>
    <w:rsid w:val="00633E88"/>
    <w:rsid w:val="00662375"/>
    <w:rsid w:val="00676EE2"/>
    <w:rsid w:val="006A55ED"/>
    <w:rsid w:val="006B0A53"/>
    <w:rsid w:val="0071233F"/>
    <w:rsid w:val="00713BCA"/>
    <w:rsid w:val="00735481"/>
    <w:rsid w:val="007616D1"/>
    <w:rsid w:val="0078383F"/>
    <w:rsid w:val="00790477"/>
    <w:rsid w:val="007B0E5C"/>
    <w:rsid w:val="007D39C8"/>
    <w:rsid w:val="007D4F2D"/>
    <w:rsid w:val="007F6026"/>
    <w:rsid w:val="007F71F1"/>
    <w:rsid w:val="00814AEB"/>
    <w:rsid w:val="00832D45"/>
    <w:rsid w:val="00833926"/>
    <w:rsid w:val="00883852"/>
    <w:rsid w:val="00884AD8"/>
    <w:rsid w:val="00885533"/>
    <w:rsid w:val="00887527"/>
    <w:rsid w:val="0089638F"/>
    <w:rsid w:val="008D29C8"/>
    <w:rsid w:val="008D3432"/>
    <w:rsid w:val="008F0AFF"/>
    <w:rsid w:val="008F6254"/>
    <w:rsid w:val="00916BA4"/>
    <w:rsid w:val="00917FAB"/>
    <w:rsid w:val="00933D36"/>
    <w:rsid w:val="009445A2"/>
    <w:rsid w:val="00957600"/>
    <w:rsid w:val="009854E5"/>
    <w:rsid w:val="009A1C6D"/>
    <w:rsid w:val="009B5EC6"/>
    <w:rsid w:val="009D0E2C"/>
    <w:rsid w:val="009F1B87"/>
    <w:rsid w:val="00A16335"/>
    <w:rsid w:val="00A602DA"/>
    <w:rsid w:val="00A64F36"/>
    <w:rsid w:val="00A70943"/>
    <w:rsid w:val="00A70DA8"/>
    <w:rsid w:val="00A90A65"/>
    <w:rsid w:val="00A94007"/>
    <w:rsid w:val="00A94051"/>
    <w:rsid w:val="00AB3414"/>
    <w:rsid w:val="00AC040D"/>
    <w:rsid w:val="00AC61D9"/>
    <w:rsid w:val="00AF3EAE"/>
    <w:rsid w:val="00B3669D"/>
    <w:rsid w:val="00B92059"/>
    <w:rsid w:val="00BB7005"/>
    <w:rsid w:val="00BD29BE"/>
    <w:rsid w:val="00BE567D"/>
    <w:rsid w:val="00C04D11"/>
    <w:rsid w:val="00C16FC3"/>
    <w:rsid w:val="00C60751"/>
    <w:rsid w:val="00C82A7B"/>
    <w:rsid w:val="00CA1B99"/>
    <w:rsid w:val="00CE065F"/>
    <w:rsid w:val="00D064CC"/>
    <w:rsid w:val="00D160D2"/>
    <w:rsid w:val="00D41BAB"/>
    <w:rsid w:val="00D440E7"/>
    <w:rsid w:val="00D67AFD"/>
    <w:rsid w:val="00DA4A21"/>
    <w:rsid w:val="00DB3815"/>
    <w:rsid w:val="00DC1D78"/>
    <w:rsid w:val="00DE5149"/>
    <w:rsid w:val="00DF2786"/>
    <w:rsid w:val="00DF369B"/>
    <w:rsid w:val="00E34D7B"/>
    <w:rsid w:val="00E44D0B"/>
    <w:rsid w:val="00E62615"/>
    <w:rsid w:val="00E86AD8"/>
    <w:rsid w:val="00E94D4B"/>
    <w:rsid w:val="00EA02D5"/>
    <w:rsid w:val="00EC58F9"/>
    <w:rsid w:val="00EF2CA2"/>
    <w:rsid w:val="00F11C2A"/>
    <w:rsid w:val="00F12089"/>
    <w:rsid w:val="00F13A35"/>
    <w:rsid w:val="00F27512"/>
    <w:rsid w:val="00F50F40"/>
    <w:rsid w:val="00F510F9"/>
    <w:rsid w:val="00F530AB"/>
    <w:rsid w:val="00F54246"/>
    <w:rsid w:val="00F64F38"/>
    <w:rsid w:val="00F655E1"/>
    <w:rsid w:val="00F841C6"/>
    <w:rsid w:val="00FD5B23"/>
    <w:rsid w:val="00FF4AFB"/>
    <w:rsid w:val="023E77DC"/>
    <w:rsid w:val="0548148C"/>
    <w:rsid w:val="0E51914C"/>
    <w:rsid w:val="0EF6F4B6"/>
    <w:rsid w:val="17F0CC34"/>
    <w:rsid w:val="1C37A998"/>
    <w:rsid w:val="1EDA2F60"/>
    <w:rsid w:val="23AE3E76"/>
    <w:rsid w:val="25DF1E18"/>
    <w:rsid w:val="26D24ED1"/>
    <w:rsid w:val="27BBCD64"/>
    <w:rsid w:val="31CBD01B"/>
    <w:rsid w:val="3477D072"/>
    <w:rsid w:val="370F7EE1"/>
    <w:rsid w:val="39F9C762"/>
    <w:rsid w:val="454167CC"/>
    <w:rsid w:val="4BC0CCB1"/>
    <w:rsid w:val="4C19341E"/>
    <w:rsid w:val="5073C924"/>
    <w:rsid w:val="558EBB3D"/>
    <w:rsid w:val="5B4FBBC5"/>
    <w:rsid w:val="63E20260"/>
    <w:rsid w:val="6675C399"/>
    <w:rsid w:val="6D926EFA"/>
    <w:rsid w:val="6E2DC6DF"/>
    <w:rsid w:val="6EEF92C3"/>
    <w:rsid w:val="72AC3933"/>
    <w:rsid w:val="764272EE"/>
    <w:rsid w:val="7C39F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6AB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13208"/>
  </w:style>
  <w:style w:type="paragraph" w:styleId="Altbilgi">
    <w:name w:val="footer"/>
    <w:basedOn w:val="Normal"/>
    <w:link w:val="Al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13208"/>
  </w:style>
  <w:style w:type="paragraph" w:styleId="BalonMetni">
    <w:name w:val="Balloon Text"/>
    <w:basedOn w:val="Normal"/>
    <w:link w:val="BalonMetniChar"/>
    <w:uiPriority w:val="99"/>
    <w:semiHidden/>
    <w:unhideWhenUsed/>
    <w:rsid w:val="00350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5002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13208"/>
  </w:style>
  <w:style w:type="paragraph" w:styleId="Altbilgi">
    <w:name w:val="footer"/>
    <w:basedOn w:val="Normal"/>
    <w:link w:val="Al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13208"/>
  </w:style>
  <w:style w:type="paragraph" w:styleId="BalonMetni">
    <w:name w:val="Balloon Text"/>
    <w:basedOn w:val="Normal"/>
    <w:link w:val="BalonMetniChar"/>
    <w:uiPriority w:val="99"/>
    <w:semiHidden/>
    <w:unhideWhenUsed/>
    <w:rsid w:val="003500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35002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microsoft.com/office/2007/relationships/stylesWithEffects" Target="stylesWithEffect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2D270A"/>
    <w:rsid w:val="002D2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3CD1BFD4D9E4F92043EC91A4ED422" ma:contentTypeVersion="7" ma:contentTypeDescription="Create a new document." ma:contentTypeScope="" ma:versionID="15a68783754e758b020a0b50ccc98d15">
  <xsd:schema xmlns:xsd="http://www.w3.org/2001/XMLSchema" xmlns:xs="http://www.w3.org/2001/XMLSchema" xmlns:p="http://schemas.microsoft.com/office/2006/metadata/properties" xmlns:ns2="bdd3cf8b-1f6a-4c10-a29d-66c55813ed33" xmlns:ns3="3197d434-bf6e-438c-ac3d-13f26b66a1ad" targetNamespace="http://schemas.microsoft.com/office/2006/metadata/properties" ma:root="true" ma:fieldsID="47ff4a248651467be37565093673904c" ns2:_="" ns3:_="">
    <xsd:import namespace="bdd3cf8b-1f6a-4c10-a29d-66c55813ed33"/>
    <xsd:import namespace="3197d434-bf6e-438c-ac3d-13f26b66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3cf8b-1f6a-4c10-a29d-66c55813e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d434-bf6e-438c-ac3d-13f26b66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ABE702-91C5-4B28-953C-6AFBE1B59B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16B6B1-5E95-4246-BDCF-EDB9F69666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3cf8b-1f6a-4c10-a29d-66c55813ed33"/>
    <ds:schemaRef ds:uri="3197d434-bf6e-438c-ac3d-13f26b66a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9ED8E4-4916-441B-81F6-AB6DD50429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042</Words>
  <Characters>17346</Characters>
  <Application>Microsoft Office Word</Application>
  <DocSecurity>0</DocSecurity>
  <Lines>144</Lines>
  <Paragraphs>4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ronaldinho424</cp:lastModifiedBy>
  <cp:revision>124</cp:revision>
  <cp:lastPrinted>2021-08-02T09:42:00Z</cp:lastPrinted>
  <dcterms:created xsi:type="dcterms:W3CDTF">2020-05-20T07:04:00Z</dcterms:created>
  <dcterms:modified xsi:type="dcterms:W3CDTF">2021-12-30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3CD1BFD4D9E4F92043EC91A4ED422</vt:lpwstr>
  </property>
</Properties>
</file>